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6F631" w14:textId="77777777" w:rsidR="00297C5E" w:rsidRDefault="00297C5E" w:rsidP="00297C5E">
      <w:pPr>
        <w:pStyle w:val="1"/>
        <w:jc w:val="center"/>
        <w:rPr>
          <w:sz w:val="52"/>
        </w:rPr>
      </w:pPr>
      <w:r>
        <w:rPr>
          <w:noProof/>
          <w:sz w:val="52"/>
        </w:rPr>
        <w:t>Exercise</w:t>
      </w:r>
      <w:r>
        <w:rPr>
          <w:sz w:val="52"/>
        </w:rPr>
        <w:t>: Decorators</w:t>
      </w:r>
    </w:p>
    <w:p w14:paraId="5D12AC34" w14:textId="77777777" w:rsidR="000C5338" w:rsidRDefault="000C5338" w:rsidP="000C5338">
      <w:pPr>
        <w:spacing w:before="0" w:after="0" w:line="240" w:lineRule="auto"/>
        <w:jc w:val="center"/>
      </w:pPr>
      <w:r>
        <w:t xml:space="preserve">This document defines the </w:t>
      </w:r>
      <w:r w:rsidRPr="001C42B4">
        <w:rPr>
          <w:bCs/>
        </w:rPr>
        <w:t>exercises</w:t>
      </w:r>
      <w:r>
        <w:t xml:space="preserve"> for the </w:t>
      </w:r>
      <w:hyperlink r:id="rId11" w:history="1">
        <w:r w:rsidRPr="00ED36B6">
          <w:rPr>
            <w:rStyle w:val="a9"/>
          </w:rPr>
          <w:t>"Python OOP" course at @Software University.</w:t>
        </w:r>
      </w:hyperlink>
    </w:p>
    <w:p w14:paraId="306532F0" w14:textId="136091FC" w:rsidR="000C5338" w:rsidRPr="001C42B4" w:rsidRDefault="000C5338" w:rsidP="000C5338">
      <w:pPr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12" w:history="1">
        <w:r>
          <w:rPr>
            <w:rStyle w:val="InternetLink"/>
          </w:rPr>
          <w:t>Judge</w:t>
        </w:r>
      </w:hyperlink>
      <w:r>
        <w:t>.</w:t>
      </w:r>
    </w:p>
    <w:p w14:paraId="00C3997E" w14:textId="77777777" w:rsidR="00297C5E" w:rsidRDefault="00297C5E" w:rsidP="00297C5E">
      <w:pPr>
        <w:pStyle w:val="2"/>
        <w:numPr>
          <w:ilvl w:val="0"/>
          <w:numId w:val="40"/>
        </w:numPr>
        <w:rPr>
          <w:lang w:val="bg-BG"/>
        </w:rPr>
      </w:pPr>
      <w:r>
        <w:t>Logged</w:t>
      </w:r>
    </w:p>
    <w:p w14:paraId="6AE41ABD" w14:textId="77777777" w:rsidR="00297C5E" w:rsidRDefault="00297C5E" w:rsidP="00297C5E">
      <w:r>
        <w:t xml:space="preserve">Create a decorator called </w:t>
      </w:r>
      <w:r>
        <w:rPr>
          <w:rStyle w:val="CodeChar"/>
        </w:rPr>
        <w:t>logged</w:t>
      </w:r>
      <w:r>
        <w:t xml:space="preserve">. It should </w:t>
      </w:r>
      <w:r>
        <w:rPr>
          <w:b/>
        </w:rPr>
        <w:t>return</w:t>
      </w:r>
      <w:r>
        <w:t xml:space="preserve"> the name of the function that is being called and its parameters. It should also return the </w:t>
      </w:r>
      <w:r>
        <w:rPr>
          <w:rStyle w:val="ab"/>
        </w:rPr>
        <w:t>result of the execution</w:t>
      </w:r>
      <w:r>
        <w:t xml:space="preserve"> of the function being called. See the examples for more clarification.</w:t>
      </w:r>
    </w:p>
    <w:p w14:paraId="4BE2A5B1" w14:textId="77777777" w:rsidR="00297C5E" w:rsidRDefault="00297C5E" w:rsidP="00297C5E">
      <w:pPr>
        <w:pStyle w:val="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697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4"/>
        <w:gridCol w:w="3541"/>
      </w:tblGrid>
      <w:tr w:rsidR="00297C5E" w14:paraId="022E849F" w14:textId="77777777" w:rsidTr="00297C5E">
        <w:tc>
          <w:tcPr>
            <w:tcW w:w="34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0FB655F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76CC0D5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149451D8" w14:textId="77777777" w:rsidTr="00297C5E">
        <w:trPr>
          <w:trHeight w:val="25"/>
        </w:trPr>
        <w:tc>
          <w:tcPr>
            <w:tcW w:w="34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DA2880D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logged</w:t>
            </w:r>
          </w:p>
          <w:p w14:paraId="6F4A2EB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func(*args):</w:t>
            </w:r>
          </w:p>
          <w:p w14:paraId="0BEF2B14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3 + len(args)</w:t>
            </w:r>
          </w:p>
          <w:p w14:paraId="715456D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unc(4, 4, 4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B942EE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ou called func(4, 4, 4)</w:t>
            </w:r>
          </w:p>
          <w:p w14:paraId="0ED821C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it returned 6</w:t>
            </w:r>
          </w:p>
        </w:tc>
      </w:tr>
      <w:tr w:rsidR="00297C5E" w14:paraId="57007BA6" w14:textId="77777777" w:rsidTr="00297C5E">
        <w:trPr>
          <w:trHeight w:val="25"/>
        </w:trPr>
        <w:tc>
          <w:tcPr>
            <w:tcW w:w="34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91485B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logged</w:t>
            </w:r>
          </w:p>
          <w:p w14:paraId="43598FF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sum_func(a, b):</w:t>
            </w:r>
          </w:p>
          <w:p w14:paraId="5DF41D0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+ b</w:t>
            </w:r>
          </w:p>
          <w:p w14:paraId="790AF89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sum_func(1, 4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4EF077B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you called sum_func(1, 4)</w:t>
            </w:r>
          </w:p>
          <w:p w14:paraId="50FEB8B3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it returned 5</w:t>
            </w:r>
          </w:p>
        </w:tc>
      </w:tr>
    </w:tbl>
    <w:p w14:paraId="48947A3A" w14:textId="77777777" w:rsidR="00297C5E" w:rsidRDefault="00297C5E" w:rsidP="00297C5E">
      <w:pPr>
        <w:pStyle w:val="3"/>
      </w:pPr>
      <w:r>
        <w:t>Hints</w:t>
      </w:r>
    </w:p>
    <w:p w14:paraId="0321E4A2" w14:textId="77777777" w:rsidR="00297C5E" w:rsidRDefault="00297C5E" w:rsidP="00297C5E">
      <w:pPr>
        <w:pStyle w:val="ac"/>
        <w:numPr>
          <w:ilvl w:val="0"/>
          <w:numId w:val="41"/>
        </w:numPr>
      </w:pPr>
      <w:r>
        <w:t xml:space="preserve">Use </w:t>
      </w:r>
      <w:r>
        <w:rPr>
          <w:rStyle w:val="CodeChar"/>
        </w:rPr>
        <w:t>{func}.__name__</w:t>
      </w:r>
      <w:r>
        <w:t xml:space="preserve"> to get the name of the function</w:t>
      </w:r>
    </w:p>
    <w:p w14:paraId="464CBAFF" w14:textId="77777777" w:rsidR="00297C5E" w:rsidRDefault="00297C5E" w:rsidP="00297C5E">
      <w:pPr>
        <w:pStyle w:val="ac"/>
        <w:numPr>
          <w:ilvl w:val="0"/>
          <w:numId w:val="41"/>
        </w:numPr>
      </w:pPr>
      <w:r>
        <w:t>Call the function to get the result</w:t>
      </w:r>
    </w:p>
    <w:p w14:paraId="08AE9F8F" w14:textId="77777777" w:rsidR="00297C5E" w:rsidRDefault="00297C5E" w:rsidP="00297C5E">
      <w:pPr>
        <w:pStyle w:val="ac"/>
        <w:numPr>
          <w:ilvl w:val="0"/>
          <w:numId w:val="41"/>
        </w:numPr>
      </w:pPr>
      <w:r>
        <w:t>Return the result</w:t>
      </w:r>
    </w:p>
    <w:p w14:paraId="2E2BF00A" w14:textId="77777777" w:rsidR="00297C5E" w:rsidRDefault="00297C5E" w:rsidP="00297C5E">
      <w:pPr>
        <w:pStyle w:val="2"/>
        <w:numPr>
          <w:ilvl w:val="0"/>
          <w:numId w:val="40"/>
        </w:numPr>
      </w:pPr>
      <w:r>
        <w:t>Even Parameters</w:t>
      </w:r>
    </w:p>
    <w:p w14:paraId="66A48739" w14:textId="67D0F987" w:rsidR="00297C5E" w:rsidRDefault="00297C5E" w:rsidP="00297C5E">
      <w:r>
        <w:t xml:space="preserve">Create a decorator function called </w:t>
      </w:r>
      <w:proofErr w:type="spellStart"/>
      <w:r>
        <w:rPr>
          <w:rFonts w:ascii="Consolas" w:hAnsi="Consolas"/>
          <w:b/>
          <w:bCs/>
        </w:rPr>
        <w:t>even_parameters</w:t>
      </w:r>
      <w:proofErr w:type="spellEnd"/>
      <w:r>
        <w:t xml:space="preserve">. It should check if </w:t>
      </w:r>
      <w:r>
        <w:rPr>
          <w:b/>
          <w:bCs/>
        </w:rPr>
        <w:t>all parameters</w:t>
      </w:r>
      <w:r>
        <w:t xml:space="preserve"> passed to a function are </w:t>
      </w:r>
      <w:r>
        <w:rPr>
          <w:b/>
          <w:bCs/>
        </w:rPr>
        <w:t>even numbers</w:t>
      </w:r>
      <w:r>
        <w:t xml:space="preserve"> and only then </w:t>
      </w:r>
      <w:r>
        <w:rPr>
          <w:b/>
          <w:bCs/>
        </w:rPr>
        <w:t>execute</w:t>
      </w:r>
      <w:r>
        <w:t xml:space="preserve"> the function and </w:t>
      </w:r>
      <w:r>
        <w:rPr>
          <w:b/>
          <w:bCs/>
        </w:rPr>
        <w:t>return</w:t>
      </w:r>
      <w:r>
        <w:t xml:space="preserve"> the result. Otherwise</w:t>
      </w:r>
      <w:r w:rsidR="00C8415E">
        <w:t>,</w:t>
      </w:r>
      <w:r>
        <w:t xml:space="preserve"> </w:t>
      </w:r>
      <w:r>
        <w:rPr>
          <w:b/>
          <w:bCs/>
        </w:rPr>
        <w:t>don't execute</w:t>
      </w:r>
      <w:r>
        <w:t xml:space="preserve"> the function and return </w:t>
      </w:r>
      <w:r>
        <w:rPr>
          <w:rFonts w:ascii="Consolas" w:hAnsi="Consolas"/>
          <w:b/>
          <w:bCs/>
        </w:rPr>
        <w:t>"Please use only even numbers!"</w:t>
      </w:r>
    </w:p>
    <w:p w14:paraId="50E47C82" w14:textId="77777777" w:rsidR="00297C5E" w:rsidRDefault="00297C5E" w:rsidP="00297C5E">
      <w:pPr>
        <w:pStyle w:val="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41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80"/>
        <w:gridCol w:w="3830"/>
      </w:tblGrid>
      <w:tr w:rsidR="00297C5E" w14:paraId="1CBEFC6A" w14:textId="77777777" w:rsidTr="00297C5E">
        <w:tc>
          <w:tcPr>
            <w:tcW w:w="35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8896928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8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A940CE1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412421BE" w14:textId="77777777" w:rsidTr="00297C5E">
        <w:trPr>
          <w:trHeight w:val="25"/>
        </w:trPr>
        <w:tc>
          <w:tcPr>
            <w:tcW w:w="35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5E63EE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ven_parameters</w:t>
            </w:r>
          </w:p>
          <w:p w14:paraId="4D08204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add(a, b):</w:t>
            </w:r>
          </w:p>
          <w:p w14:paraId="4BCBF18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+ b</w:t>
            </w:r>
          </w:p>
          <w:p w14:paraId="69FDB3C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44E72DDD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add(2, 4))</w:t>
            </w:r>
          </w:p>
          <w:p w14:paraId="73D75D2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add("Peter", 1))</w:t>
            </w:r>
          </w:p>
        </w:tc>
        <w:tc>
          <w:tcPr>
            <w:tcW w:w="38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81ED57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</w:p>
          <w:p w14:paraId="41F0777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lease use only even numbers!</w:t>
            </w:r>
          </w:p>
        </w:tc>
      </w:tr>
      <w:tr w:rsidR="00297C5E" w14:paraId="054C7957" w14:textId="77777777" w:rsidTr="00297C5E">
        <w:trPr>
          <w:trHeight w:val="25"/>
        </w:trPr>
        <w:tc>
          <w:tcPr>
            <w:tcW w:w="35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22F462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ven_parameters</w:t>
            </w:r>
          </w:p>
          <w:p w14:paraId="0AA1F3C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multiply(*nums):</w:t>
            </w:r>
          </w:p>
          <w:p w14:paraId="0211A49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sult = 1</w:t>
            </w:r>
          </w:p>
          <w:p w14:paraId="79E4B88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 xml:space="preserve">    for num in nums:</w:t>
            </w:r>
          </w:p>
          <w:p w14:paraId="56890F2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    result *= num</w:t>
            </w:r>
          </w:p>
          <w:p w14:paraId="63174DC4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result</w:t>
            </w:r>
          </w:p>
          <w:p w14:paraId="100F490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357219F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multiply(2, 4, 6, 8))</w:t>
            </w:r>
          </w:p>
          <w:p w14:paraId="755AF2F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multiply(2, 4, 9, 8))</w:t>
            </w:r>
          </w:p>
        </w:tc>
        <w:tc>
          <w:tcPr>
            <w:tcW w:w="38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D26FC1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384</w:t>
            </w:r>
          </w:p>
          <w:p w14:paraId="1BA0DD0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lease use only even numbers!</w:t>
            </w:r>
          </w:p>
        </w:tc>
      </w:tr>
    </w:tbl>
    <w:p w14:paraId="61D7B4A1" w14:textId="77777777" w:rsidR="00297C5E" w:rsidRDefault="00297C5E" w:rsidP="00297C5E">
      <w:pPr>
        <w:pStyle w:val="2"/>
        <w:numPr>
          <w:ilvl w:val="0"/>
          <w:numId w:val="40"/>
        </w:numPr>
      </w:pPr>
      <w:r>
        <w:t>Bold, Italic, Underline</w:t>
      </w:r>
    </w:p>
    <w:p w14:paraId="2B395CE8" w14:textId="5F6898DB" w:rsidR="00297C5E" w:rsidRDefault="00297C5E" w:rsidP="00297C5E">
      <w:pPr>
        <w:rPr>
          <w:b/>
          <w:bCs/>
        </w:rPr>
      </w:pPr>
      <w:r>
        <w:t xml:space="preserve">Create </w:t>
      </w:r>
      <w:r>
        <w:rPr>
          <w:b/>
          <w:bCs/>
        </w:rPr>
        <w:t>three decorators</w:t>
      </w:r>
      <w:r>
        <w:t xml:space="preserve">: </w:t>
      </w:r>
      <w:proofErr w:type="spellStart"/>
      <w:r>
        <w:rPr>
          <w:rFonts w:ascii="Consolas" w:hAnsi="Consolas"/>
          <w:b/>
          <w:bCs/>
        </w:rPr>
        <w:t>make_bold</w:t>
      </w:r>
      <w:proofErr w:type="spellEnd"/>
      <w:r>
        <w:t xml:space="preserve">, </w:t>
      </w:r>
      <w:proofErr w:type="spellStart"/>
      <w:r>
        <w:rPr>
          <w:rFonts w:ascii="Consolas" w:hAnsi="Consolas"/>
          <w:b/>
          <w:bCs/>
        </w:rPr>
        <w:t>make_italic</w:t>
      </w:r>
      <w:proofErr w:type="spellEnd"/>
      <w:r>
        <w:t xml:space="preserve">, </w:t>
      </w:r>
      <w:r w:rsidR="00E20A15">
        <w:t xml:space="preserve">and </w:t>
      </w:r>
      <w:proofErr w:type="spellStart"/>
      <w:r>
        <w:rPr>
          <w:rFonts w:ascii="Consolas" w:hAnsi="Consolas"/>
          <w:b/>
          <w:bCs/>
        </w:rPr>
        <w:t>make_underline</w:t>
      </w:r>
      <w:proofErr w:type="spellEnd"/>
      <w:r>
        <w:t xml:space="preserve">, which will have to </w:t>
      </w:r>
      <w:r>
        <w:rPr>
          <w:b/>
          <w:bCs/>
        </w:rPr>
        <w:t>wrap</w:t>
      </w:r>
      <w:r>
        <w:t xml:space="preserve"> a </w:t>
      </w:r>
      <w:r>
        <w:rPr>
          <w:b/>
          <w:bCs/>
        </w:rPr>
        <w:t>text</w:t>
      </w:r>
      <w:r>
        <w:t xml:space="preserve"> returned from a function in </w:t>
      </w:r>
      <w:r>
        <w:rPr>
          <w:rFonts w:ascii="Consolas" w:hAnsi="Consolas"/>
          <w:b/>
          <w:bCs/>
        </w:rPr>
        <w:t>&lt;b&gt;&lt;/b&gt;</w:t>
      </w:r>
      <w:r>
        <w:t xml:space="preserve">, </w:t>
      </w:r>
      <w:r>
        <w:rPr>
          <w:rFonts w:ascii="Consolas" w:hAnsi="Consolas"/>
          <w:b/>
          <w:bCs/>
        </w:rPr>
        <w:t>&lt;</w:t>
      </w:r>
      <w:proofErr w:type="spellStart"/>
      <w:r>
        <w:rPr>
          <w:rFonts w:ascii="Consolas" w:hAnsi="Consolas"/>
          <w:b/>
          <w:bCs/>
        </w:rPr>
        <w:t>i</w:t>
      </w:r>
      <w:proofErr w:type="spellEnd"/>
      <w:r>
        <w:rPr>
          <w:rFonts w:ascii="Consolas" w:hAnsi="Consolas"/>
          <w:b/>
          <w:bCs/>
        </w:rPr>
        <w:t>&gt;&lt;/</w:t>
      </w:r>
      <w:proofErr w:type="spellStart"/>
      <w:r>
        <w:rPr>
          <w:rFonts w:ascii="Consolas" w:hAnsi="Consolas"/>
          <w:b/>
          <w:bCs/>
        </w:rPr>
        <w:t>i</w:t>
      </w:r>
      <w:proofErr w:type="spellEnd"/>
      <w:r>
        <w:rPr>
          <w:rFonts w:ascii="Consolas" w:hAnsi="Consolas"/>
          <w:b/>
          <w:bCs/>
        </w:rPr>
        <w:t>&gt;</w:t>
      </w:r>
      <w:r>
        <w:t xml:space="preserve"> and </w:t>
      </w:r>
      <w:r>
        <w:rPr>
          <w:rFonts w:ascii="Consolas" w:hAnsi="Consolas"/>
          <w:b/>
          <w:bCs/>
        </w:rPr>
        <w:t>&lt;u&gt;&lt;/u&gt;</w:t>
      </w:r>
      <w:r>
        <w:t xml:space="preserve"> </w:t>
      </w:r>
      <w:r>
        <w:rPr>
          <w:b/>
          <w:bCs/>
        </w:rPr>
        <w:t>respectively</w:t>
      </w:r>
      <w:r w:rsidR="00C8415E" w:rsidRPr="00C8415E">
        <w:t>.</w:t>
      </w:r>
    </w:p>
    <w:p w14:paraId="52ADF0A5" w14:textId="77777777" w:rsidR="00297C5E" w:rsidRDefault="00297C5E" w:rsidP="00297C5E">
      <w:pPr>
        <w:pStyle w:val="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1038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3"/>
        <w:gridCol w:w="5527"/>
      </w:tblGrid>
      <w:tr w:rsidR="00297C5E" w14:paraId="55AE2157" w14:textId="77777777" w:rsidTr="00297C5E">
        <w:tc>
          <w:tcPr>
            <w:tcW w:w="4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5F5C4E7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08FBF63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6B928D28" w14:textId="77777777" w:rsidTr="00297C5E">
        <w:trPr>
          <w:trHeight w:val="25"/>
        </w:trPr>
        <w:tc>
          <w:tcPr>
            <w:tcW w:w="4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441E17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bold</w:t>
            </w:r>
          </w:p>
          <w:p w14:paraId="3E74854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italic</w:t>
            </w:r>
          </w:p>
          <w:p w14:paraId="1729BAD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underline</w:t>
            </w:r>
          </w:p>
          <w:p w14:paraId="36F210A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greet(name):</w:t>
            </w:r>
          </w:p>
          <w:p w14:paraId="7F7630E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f"Hello, {name}"</w:t>
            </w:r>
          </w:p>
          <w:p w14:paraId="74401F3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5AFB158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greet("Peter"))</w:t>
            </w:r>
          </w:p>
        </w:tc>
        <w:tc>
          <w:tcPr>
            <w:tcW w:w="5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D7639C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b&gt;&lt;i&gt;&lt;u&gt;Hello, Peter&lt;/u&gt;&lt;/i&gt;&lt;/b&gt;</w:t>
            </w:r>
          </w:p>
        </w:tc>
      </w:tr>
      <w:tr w:rsidR="00297C5E" w14:paraId="01A56DF7" w14:textId="77777777" w:rsidTr="00297C5E">
        <w:trPr>
          <w:trHeight w:val="25"/>
        </w:trPr>
        <w:tc>
          <w:tcPr>
            <w:tcW w:w="4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03E350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bold</w:t>
            </w:r>
          </w:p>
          <w:p w14:paraId="1D857DB4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italic</w:t>
            </w:r>
          </w:p>
          <w:p w14:paraId="2534175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underline</w:t>
            </w:r>
          </w:p>
          <w:p w14:paraId="5A7134B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greet_all(*args):</w:t>
            </w:r>
          </w:p>
          <w:p w14:paraId="4400E3F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f"Hello, {', '.join(args)}"</w:t>
            </w:r>
          </w:p>
          <w:p w14:paraId="71375CFD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73F74E5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greet_all("Peter", "George"))</w:t>
            </w:r>
          </w:p>
        </w:tc>
        <w:tc>
          <w:tcPr>
            <w:tcW w:w="5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18475B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b&gt;&lt;i&gt;&lt;u&gt;Hello, Peter, George&lt;/u&gt;&lt;/i&gt;&lt;/b&gt;</w:t>
            </w:r>
          </w:p>
        </w:tc>
      </w:tr>
    </w:tbl>
    <w:p w14:paraId="427846EA" w14:textId="77777777" w:rsidR="00297C5E" w:rsidRDefault="00297C5E" w:rsidP="00297C5E">
      <w:pPr>
        <w:rPr>
          <w:b/>
          <w:i/>
          <w:u w:val="single"/>
        </w:rPr>
      </w:pPr>
      <w:r>
        <w:rPr>
          <w:b/>
          <w:i/>
          <w:u w:val="single"/>
        </w:rPr>
        <w:t>Note: Submit all the decorator functions in the judge system</w:t>
      </w:r>
    </w:p>
    <w:p w14:paraId="1B4562F7" w14:textId="77777777" w:rsidR="00297C5E" w:rsidRDefault="00297C5E" w:rsidP="00297C5E">
      <w:pPr>
        <w:pStyle w:val="2"/>
        <w:numPr>
          <w:ilvl w:val="0"/>
          <w:numId w:val="40"/>
        </w:numPr>
      </w:pPr>
      <w:r>
        <w:t>Type Check</w:t>
      </w:r>
    </w:p>
    <w:p w14:paraId="4FF26882" w14:textId="775D4475" w:rsidR="00297C5E" w:rsidRDefault="00297C5E" w:rsidP="00297C5E">
      <w:r>
        <w:t xml:space="preserve">Create a decorator called </w:t>
      </w:r>
      <w:r>
        <w:rPr>
          <w:rStyle w:val="CodeChar"/>
        </w:rPr>
        <w:t>type_check</w:t>
      </w:r>
      <w:r>
        <w:t>. It should receive a type (</w:t>
      </w:r>
      <w:r>
        <w:rPr>
          <w:rStyle w:val="CodeChar"/>
        </w:rPr>
        <w:t>int</w:t>
      </w:r>
      <w:r>
        <w:rPr>
          <w:rFonts w:ascii="Consolas" w:hAnsi="Consolas"/>
          <w:b/>
        </w:rPr>
        <w:t>/</w:t>
      </w:r>
      <w:r>
        <w:rPr>
          <w:rStyle w:val="CodeChar"/>
        </w:rPr>
        <w:t>float</w:t>
      </w:r>
      <w:r>
        <w:rPr>
          <w:rFonts w:ascii="Consolas" w:hAnsi="Consolas"/>
          <w:b/>
        </w:rPr>
        <w:t>/</w:t>
      </w:r>
      <w:r>
        <w:rPr>
          <w:rStyle w:val="CodeChar"/>
        </w:rPr>
        <w:t>str</w:t>
      </w:r>
      <w:r>
        <w:rPr>
          <w:rFonts w:ascii="Consolas" w:hAnsi="Consolas"/>
          <w:b/>
        </w:rPr>
        <w:t>/…</w:t>
      </w:r>
      <w:r>
        <w:t>)</w:t>
      </w:r>
      <w:r w:rsidR="00C8415E">
        <w:t>,</w:t>
      </w:r>
      <w:r>
        <w:t xml:space="preserve"> and it should check if the parameter passed to the decorated function is of the </w:t>
      </w:r>
      <w:r>
        <w:rPr>
          <w:b/>
        </w:rPr>
        <w:t>type</w:t>
      </w:r>
      <w:r>
        <w:t xml:space="preserve"> given to the decorator. If it is,</w:t>
      </w:r>
      <w:r w:rsidR="00C8415E">
        <w:t xml:space="preserve"> </w:t>
      </w:r>
      <w:r>
        <w:rPr>
          <w:b/>
        </w:rPr>
        <w:t>execute</w:t>
      </w:r>
      <w:r>
        <w:t xml:space="preserve"> the function and </w:t>
      </w:r>
      <w:r>
        <w:rPr>
          <w:b/>
        </w:rPr>
        <w:t>return the result</w:t>
      </w:r>
      <w:r>
        <w:t xml:space="preserve">, otherwise </w:t>
      </w:r>
      <w:r>
        <w:rPr>
          <w:b/>
        </w:rPr>
        <w:t xml:space="preserve">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Bad Type</w:t>
      </w:r>
      <w:r>
        <w:rPr>
          <w:rFonts w:ascii="Consolas" w:hAnsi="Consolas"/>
          <w:b/>
        </w:rPr>
        <w:t>"</w:t>
      </w:r>
      <w:r>
        <w:t>.</w:t>
      </w:r>
    </w:p>
    <w:p w14:paraId="21A027B5" w14:textId="77777777" w:rsidR="00297C5E" w:rsidRDefault="00297C5E" w:rsidP="00297C5E">
      <w:pPr>
        <w:pStyle w:val="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12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64"/>
        <w:gridCol w:w="1561"/>
      </w:tblGrid>
      <w:tr w:rsidR="00297C5E" w14:paraId="2A5A91BA" w14:textId="77777777" w:rsidTr="00297C5E">
        <w:tc>
          <w:tcPr>
            <w:tcW w:w="5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820147C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1BEA8B3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41477544" w14:textId="77777777" w:rsidTr="00297C5E">
        <w:trPr>
          <w:trHeight w:val="25"/>
        </w:trPr>
        <w:tc>
          <w:tcPr>
            <w:tcW w:w="5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F9556F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type_check(int)</w:t>
            </w:r>
          </w:p>
          <w:p w14:paraId="4F36767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times2(num):</w:t>
            </w:r>
          </w:p>
          <w:p w14:paraId="776B44D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num*2</w:t>
            </w:r>
          </w:p>
          <w:p w14:paraId="693CB9E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times2(2))</w:t>
            </w:r>
          </w:p>
          <w:p w14:paraId="59B3DB8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times2('Not A Number'))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3FAC93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27068C7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ad Type</w:t>
            </w:r>
          </w:p>
        </w:tc>
      </w:tr>
      <w:tr w:rsidR="00297C5E" w14:paraId="0535FE95" w14:textId="77777777" w:rsidTr="00297C5E">
        <w:trPr>
          <w:trHeight w:val="25"/>
        </w:trPr>
        <w:tc>
          <w:tcPr>
            <w:tcW w:w="5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D6A88D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@type_check(str)</w:t>
            </w:r>
          </w:p>
          <w:p w14:paraId="2B10A9D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first_letter(word):</w:t>
            </w:r>
          </w:p>
          <w:p w14:paraId="394FD81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word[0]</w:t>
            </w:r>
          </w:p>
          <w:p w14:paraId="472205C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7F43B2A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rst_letter('Hello World'))</w:t>
            </w:r>
          </w:p>
          <w:p w14:paraId="632A707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rst_letter(['Not', 'A', 'String']))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E2941FF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H</w:t>
            </w:r>
          </w:p>
          <w:p w14:paraId="3FD5B964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Bad Type</w:t>
            </w:r>
          </w:p>
        </w:tc>
      </w:tr>
    </w:tbl>
    <w:p w14:paraId="03745806" w14:textId="77777777" w:rsidR="00297C5E" w:rsidRDefault="00297C5E" w:rsidP="00297C5E">
      <w:pPr>
        <w:pStyle w:val="2"/>
        <w:numPr>
          <w:ilvl w:val="0"/>
          <w:numId w:val="40"/>
        </w:numPr>
      </w:pPr>
      <w:r>
        <w:t>Cache</w:t>
      </w:r>
    </w:p>
    <w:p w14:paraId="21619302" w14:textId="2C7AA31C" w:rsidR="00297C5E" w:rsidRDefault="00297C5E" w:rsidP="00297C5E">
      <w:r>
        <w:t xml:space="preserve">Create a decorator called </w:t>
      </w:r>
      <w:r>
        <w:rPr>
          <w:rStyle w:val="CodeChar"/>
        </w:rPr>
        <w:t>cache</w:t>
      </w:r>
      <w:r>
        <w:t xml:space="preserve">. It should store all the returned values of </w:t>
      </w:r>
      <w:r w:rsidR="00C8415E">
        <w:t>th</w:t>
      </w:r>
      <w:r>
        <w:t xml:space="preserve">e </w:t>
      </w:r>
      <w:r>
        <w:rPr>
          <w:b/>
        </w:rPr>
        <w:t xml:space="preserve">recursive function </w:t>
      </w:r>
      <w:r>
        <w:rPr>
          <w:rStyle w:val="CodeChar"/>
        </w:rPr>
        <w:t>fibonacci</w:t>
      </w:r>
      <w:r>
        <w:t>. You are provided with this code:</w:t>
      </w:r>
    </w:p>
    <w:p w14:paraId="37516960" w14:textId="214F73EC" w:rsidR="00297C5E" w:rsidRDefault="00297C5E" w:rsidP="00297C5E">
      <w:r>
        <w:rPr>
          <w:noProof/>
        </w:rPr>
        <mc:AlternateContent>
          <mc:Choice Requires="wps">
            <w:drawing>
              <wp:inline distT="0" distB="0" distL="0" distR="0" wp14:anchorId="5338E429" wp14:editId="5CFF857B">
                <wp:extent cx="4280535" cy="3002280"/>
                <wp:effectExtent l="0" t="0" r="24765" b="26670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0535" cy="3002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8E07C4" w14:textId="77777777" w:rsidR="00297C5E" w:rsidRDefault="00297C5E" w:rsidP="00297C5E">
                            <w:pPr>
                              <w:pStyle w:val="HTML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cache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func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18CCCD43" w14:textId="77777777" w:rsidR="00297C5E" w:rsidRDefault="00297C5E" w:rsidP="00297C5E">
                            <w:pPr>
                              <w:pStyle w:val="HTML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03EB3BC4" w14:textId="77777777" w:rsidR="00297C5E" w:rsidRDefault="00297C5E" w:rsidP="00297C5E">
                            <w:pPr>
                              <w:pStyle w:val="HTML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7260790F" w14:textId="5B581E2F" w:rsidR="00297C5E" w:rsidRDefault="00297C5E" w:rsidP="00297C5E">
                            <w:pPr>
                              <w:pStyle w:val="HTML"/>
                              <w:shd w:val="clear" w:color="auto" w:fill="FFFFFF"/>
                              <w:rPr>
                                <w:color w:val="0000B2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B2"/>
                                <w:sz w:val="24"/>
                                <w:szCs w:val="30"/>
                              </w:rPr>
                              <w:t>@cache</w:t>
                            </w:r>
                            <w:r>
                              <w:rPr>
                                <w:color w:val="0000B2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7A1130C1" w14:textId="478BC09B" w:rsidR="00297C5E" w:rsidRDefault="00297C5E" w:rsidP="00297C5E">
                            <w:pPr>
                              <w:pStyle w:val="HTML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fibonacci(n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00884325" w14:textId="2ED1E2D4" w:rsidR="00297C5E" w:rsidRDefault="00297C5E" w:rsidP="00297C5E">
                            <w:pPr>
                              <w:pStyle w:val="HTML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i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n &lt; </w:t>
                            </w:r>
                            <w:r>
                              <w:rPr>
                                <w:color w:val="0000FF"/>
                                <w:sz w:val="24"/>
                                <w:szCs w:val="30"/>
                              </w:rPr>
                              <w:t>2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06848CA1" w14:textId="524DF8B5" w:rsidR="00297C5E" w:rsidRDefault="00297C5E" w:rsidP="00297C5E">
                            <w:pPr>
                              <w:pStyle w:val="HTML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n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2613BA15" w14:textId="0A4FD45D" w:rsidR="00297C5E" w:rsidRDefault="00297C5E" w:rsidP="00297C5E">
                            <w:pPr>
                              <w:pStyle w:val="HTML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>else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5DD68270" w14:textId="583B2DD8" w:rsidR="00297C5E" w:rsidRDefault="00297C5E" w:rsidP="00297C5E">
                            <w:pPr>
                              <w:pStyle w:val="HTML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fibonacci(n-</w:t>
                            </w:r>
                            <w:r>
                              <w:rPr>
                                <w:color w:val="0000FF"/>
                                <w:sz w:val="24"/>
                                <w:szCs w:val="30"/>
                              </w:rPr>
                              <w:t>1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 + fibonacci(n-</w:t>
                            </w:r>
                            <w:r>
                              <w:rPr>
                                <w:color w:val="0000FF"/>
                                <w:sz w:val="24"/>
                                <w:szCs w:val="30"/>
                              </w:rPr>
                              <w:t>2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338E429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width:337.05pt;height:236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">
                <v:textbox>
                  <w:txbxContent>
                    <w:p w14:paraId="398E07C4" w14:textId="77777777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cache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func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18CCCD43" w14:textId="77777777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03EB3BC4" w14:textId="77777777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7260790F" w14:textId="5B581E2F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color w:val="0000B2"/>
                          <w:sz w:val="24"/>
                          <w:szCs w:val="30"/>
                        </w:rPr>
                      </w:pPr>
                      <w:r>
                        <w:rPr>
                          <w:color w:val="0000B2"/>
                          <w:sz w:val="24"/>
                          <w:szCs w:val="30"/>
                        </w:rPr>
                        <w:t>@cache</w:t>
                      </w:r>
                      <w:r>
                        <w:rPr>
                          <w:color w:val="0000B2"/>
                          <w:sz w:val="24"/>
                          <w:szCs w:val="30"/>
                        </w:rPr>
                        <w:br/>
                      </w:r>
                    </w:p>
                    <w:p w14:paraId="7A1130C1" w14:textId="478BC09B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fibonacci(n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00884325" w14:textId="2ED1E2D4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i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n &lt; </w:t>
                      </w:r>
                      <w:r>
                        <w:rPr>
                          <w:color w:val="0000FF"/>
                          <w:sz w:val="24"/>
                          <w:szCs w:val="30"/>
                        </w:rPr>
                        <w:t>2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06848CA1" w14:textId="524DF8B5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n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2613BA15" w14:textId="0A4FD45D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>else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5DD68270" w14:textId="583B2DD8" w:rsidR="00297C5E" w:rsidRDefault="00297C5E" w:rsidP="00297C5E">
                      <w:pPr>
                        <w:pStyle w:val="HTML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fibonacci(n-</w:t>
                      </w:r>
                      <w:r>
                        <w:rPr>
                          <w:color w:val="0000FF"/>
                          <w:sz w:val="24"/>
                          <w:szCs w:val="30"/>
                        </w:rPr>
                        <w:t>1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 + fibonacci(n-</w:t>
                      </w:r>
                      <w:r>
                        <w:rPr>
                          <w:color w:val="0000FF"/>
                          <w:sz w:val="24"/>
                          <w:szCs w:val="30"/>
                        </w:rPr>
                        <w:t>2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4463D0" w14:textId="77777777" w:rsidR="00297C5E" w:rsidRDefault="00297C5E" w:rsidP="00297C5E">
      <w:r>
        <w:t xml:space="preserve">You need to create a </w:t>
      </w:r>
      <w:r>
        <w:rPr>
          <w:b/>
        </w:rPr>
        <w:t>dictionary</w:t>
      </w:r>
      <w:r>
        <w:t xml:space="preserve"> called </w:t>
      </w:r>
      <w:r>
        <w:rPr>
          <w:rStyle w:val="CodeChar"/>
        </w:rPr>
        <w:t>log</w:t>
      </w:r>
      <w:r>
        <w:t xml:space="preserve"> that will store all the </w:t>
      </w:r>
      <w:r>
        <w:rPr>
          <w:rFonts w:ascii="Consolas" w:hAnsi="Consolas"/>
          <w:b/>
        </w:rPr>
        <w:t>n</w:t>
      </w:r>
      <w:r>
        <w:t>'s (</w:t>
      </w:r>
      <w:r>
        <w:rPr>
          <w:b/>
        </w:rPr>
        <w:t>keys</w:t>
      </w:r>
      <w:r>
        <w:t xml:space="preserve">) and the </w:t>
      </w:r>
      <w:r>
        <w:rPr>
          <w:b/>
        </w:rPr>
        <w:t>returned results</w:t>
      </w:r>
      <w:r>
        <w:t xml:space="preserve"> (</w:t>
      </w:r>
      <w:r>
        <w:rPr>
          <w:b/>
        </w:rPr>
        <w:t>values</w:t>
      </w:r>
      <w:r>
        <w:t xml:space="preserve">) and </w:t>
      </w:r>
      <w:r>
        <w:rPr>
          <w:b/>
        </w:rPr>
        <w:t>attach</w:t>
      </w:r>
      <w:r>
        <w:t xml:space="preserve"> that dictionary to the </w:t>
      </w:r>
      <w:r>
        <w:rPr>
          <w:rStyle w:val="CodeChar"/>
        </w:rPr>
        <w:t>fibonacci</w:t>
      </w:r>
      <w:r>
        <w:t xml:space="preserve"> function as a variable called </w:t>
      </w:r>
      <w:r>
        <w:rPr>
          <w:rFonts w:ascii="Consolas" w:hAnsi="Consolas"/>
          <w:b/>
        </w:rPr>
        <w:t>log</w:t>
      </w:r>
      <w:r>
        <w:t>, so when you call it, it returns that dictionary. For more clarification, see the examples</w:t>
      </w:r>
    </w:p>
    <w:p w14:paraId="5FB5F788" w14:textId="77777777" w:rsidR="00297C5E" w:rsidRDefault="00297C5E" w:rsidP="00297C5E">
      <w:pPr>
        <w:pStyle w:val="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697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67"/>
        <w:gridCol w:w="4108"/>
      </w:tblGrid>
      <w:tr w:rsidR="00297C5E" w14:paraId="6870446E" w14:textId="77777777" w:rsidTr="00297C5E">
        <w:tc>
          <w:tcPr>
            <w:tcW w:w="28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2E5F57F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B07E1DA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0046C2DC" w14:textId="77777777" w:rsidTr="00297C5E">
        <w:trPr>
          <w:trHeight w:val="25"/>
        </w:trPr>
        <w:tc>
          <w:tcPr>
            <w:tcW w:w="28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5FE20C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bonacci(3)</w:t>
            </w:r>
          </w:p>
          <w:p w14:paraId="713D477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bonacci.log)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6EA944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1: 1, 0: 0, 2: 1, 3: 2}</w:t>
            </w:r>
          </w:p>
        </w:tc>
      </w:tr>
      <w:tr w:rsidR="00297C5E" w14:paraId="6E4184C8" w14:textId="77777777" w:rsidTr="00297C5E">
        <w:trPr>
          <w:trHeight w:val="25"/>
        </w:trPr>
        <w:tc>
          <w:tcPr>
            <w:tcW w:w="28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5AE105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bonacci(4)</w:t>
            </w:r>
          </w:p>
          <w:p w14:paraId="71B5D01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bonacci.log)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6FC0B11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{1: 1, 0: 0, 2: 1, 3: 2, 4: 3}</w:t>
            </w:r>
          </w:p>
        </w:tc>
      </w:tr>
    </w:tbl>
    <w:p w14:paraId="628FE54A" w14:textId="77777777" w:rsidR="00297C5E" w:rsidRDefault="00297C5E" w:rsidP="00297C5E">
      <w:pPr>
        <w:pStyle w:val="2"/>
        <w:numPr>
          <w:ilvl w:val="0"/>
          <w:numId w:val="40"/>
        </w:numPr>
      </w:pPr>
      <w:r>
        <w:t>HTML Tags</w:t>
      </w:r>
    </w:p>
    <w:p w14:paraId="455C32CE" w14:textId="4ABCFD2C" w:rsidR="00297C5E" w:rsidRDefault="00297C5E" w:rsidP="00297C5E">
      <w:r>
        <w:t xml:space="preserve">Create a decorator called </w:t>
      </w:r>
      <w:r>
        <w:rPr>
          <w:rStyle w:val="CodeChar"/>
        </w:rPr>
        <w:t>tags</w:t>
      </w:r>
      <w:r>
        <w:t xml:space="preserve">. It should receive an </w:t>
      </w:r>
      <w:r w:rsidR="00C8415E">
        <w:t>HTML</w:t>
      </w:r>
      <w:r>
        <w:t xml:space="preserve"> </w:t>
      </w:r>
      <w:r>
        <w:rPr>
          <w:rStyle w:val="CodeChar"/>
        </w:rPr>
        <w:t>tag</w:t>
      </w:r>
      <w:r>
        <w:t xml:space="preserve"> as a parameter, </w:t>
      </w:r>
      <w:r>
        <w:rPr>
          <w:b/>
        </w:rPr>
        <w:t>wrap</w:t>
      </w:r>
      <w:r>
        <w:t xml:space="preserve"> the result of a function with the given tag</w:t>
      </w:r>
      <w:r w:rsidR="00E20A15">
        <w:t>,</w:t>
      </w:r>
      <w:r>
        <w:t xml:space="preserve"> and </w:t>
      </w:r>
      <w:r>
        <w:rPr>
          <w:b/>
        </w:rPr>
        <w:t>return the new result</w:t>
      </w:r>
      <w:r>
        <w:t>. For more clarification, see the examples below</w:t>
      </w:r>
    </w:p>
    <w:p w14:paraId="7D15EA64" w14:textId="77777777" w:rsidR="00297C5E" w:rsidRDefault="00297C5E" w:rsidP="00297C5E">
      <w:pPr>
        <w:pStyle w:val="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54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4"/>
        <w:gridCol w:w="2551"/>
      </w:tblGrid>
      <w:tr w:rsidR="00297C5E" w14:paraId="24FFF5BD" w14:textId="77777777" w:rsidTr="00297C5E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CCDEB33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2C4DA86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3D12AD0A" w14:textId="77777777" w:rsidTr="00297C5E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0A8309D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@tags('p')</w:t>
            </w:r>
          </w:p>
          <w:p w14:paraId="601D16B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join_strings(*args):</w:t>
            </w:r>
          </w:p>
          <w:p w14:paraId="56FDE26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"".join(args)</w:t>
            </w:r>
          </w:p>
          <w:p w14:paraId="64E3FE9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join_strings("Hello", " you!"))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9AA808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p&gt;Hello you!&lt;/p&gt;</w:t>
            </w:r>
          </w:p>
        </w:tc>
      </w:tr>
      <w:tr w:rsidR="00297C5E" w14:paraId="04FEB3D6" w14:textId="77777777" w:rsidTr="00297C5E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085303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tags('h1')</w:t>
            </w:r>
          </w:p>
          <w:p w14:paraId="6097E18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to_upper(text):</w:t>
            </w:r>
          </w:p>
          <w:p w14:paraId="3DB31A2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text.upper()</w:t>
            </w:r>
          </w:p>
          <w:p w14:paraId="1AFF59E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to_upper('hello'))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127F56A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&lt;h1&gt;HELLO&lt;/h1&gt;</w:t>
            </w:r>
          </w:p>
        </w:tc>
      </w:tr>
    </w:tbl>
    <w:p w14:paraId="121D4C32" w14:textId="77777777" w:rsidR="00297C5E" w:rsidRDefault="00297C5E" w:rsidP="00297C5E">
      <w:pPr>
        <w:pStyle w:val="2"/>
        <w:numPr>
          <w:ilvl w:val="0"/>
          <w:numId w:val="40"/>
        </w:numPr>
      </w:pPr>
      <w:r>
        <w:t>*Store Results</w:t>
      </w:r>
    </w:p>
    <w:p w14:paraId="0900CF97" w14:textId="1354EE55" w:rsidR="00297C5E" w:rsidRDefault="00297C5E" w:rsidP="00297C5E">
      <w:r>
        <w:t xml:space="preserve">Create a </w:t>
      </w:r>
      <w:r>
        <w:rPr>
          <w:b/>
          <w:bCs/>
        </w:rPr>
        <w:t>class</w:t>
      </w:r>
      <w:r>
        <w:t xml:space="preserve"> called </w:t>
      </w:r>
      <w:proofErr w:type="spellStart"/>
      <w:r>
        <w:rPr>
          <w:rFonts w:ascii="Consolas" w:hAnsi="Consolas"/>
          <w:b/>
          <w:bCs/>
        </w:rPr>
        <w:t>store_results</w:t>
      </w:r>
      <w:proofErr w:type="spellEnd"/>
      <w:r>
        <w:t xml:space="preserve">. It should be used as </w:t>
      </w:r>
      <w:r w:rsidR="003B55E8">
        <w:t xml:space="preserve">a </w:t>
      </w:r>
      <w:r>
        <w:rPr>
          <w:b/>
          <w:bCs/>
        </w:rPr>
        <w:t>decorator</w:t>
      </w:r>
      <w:r>
        <w:t xml:space="preserve"> and </w:t>
      </w:r>
      <w:r>
        <w:rPr>
          <w:b/>
          <w:bCs/>
        </w:rPr>
        <w:t>store information</w:t>
      </w:r>
      <w:r>
        <w:t xml:space="preserve"> about the executed functions in a </w:t>
      </w:r>
      <w:r>
        <w:rPr>
          <w:b/>
          <w:bCs/>
        </w:rPr>
        <w:t>file</w:t>
      </w:r>
      <w:r>
        <w:t xml:space="preserve"> called </w:t>
      </w:r>
      <w:r>
        <w:rPr>
          <w:rFonts w:ascii="Consolas" w:hAnsi="Consolas"/>
          <w:b/>
          <w:bCs/>
        </w:rPr>
        <w:t>results.txt</w:t>
      </w:r>
      <w:r>
        <w:t xml:space="preserve"> in the format: </w:t>
      </w:r>
      <w:r>
        <w:rPr>
          <w:rFonts w:ascii="Consolas" w:hAnsi="Consolas"/>
          <w:b/>
          <w:bCs/>
        </w:rPr>
        <w:t>"Function {</w:t>
      </w:r>
      <w:proofErr w:type="spellStart"/>
      <w:r>
        <w:rPr>
          <w:rFonts w:ascii="Consolas" w:hAnsi="Consolas"/>
          <w:b/>
          <w:bCs/>
        </w:rPr>
        <w:t>func_name</w:t>
      </w:r>
      <w:proofErr w:type="spellEnd"/>
      <w:r>
        <w:rPr>
          <w:rFonts w:ascii="Consolas" w:hAnsi="Consolas"/>
          <w:b/>
          <w:bCs/>
        </w:rPr>
        <w:t>} was called. Result: {</w:t>
      </w:r>
      <w:proofErr w:type="spellStart"/>
      <w:r>
        <w:rPr>
          <w:rFonts w:ascii="Consolas" w:hAnsi="Consolas"/>
          <w:b/>
          <w:bCs/>
        </w:rPr>
        <w:t>func_result</w:t>
      </w:r>
      <w:proofErr w:type="spellEnd"/>
      <w:r>
        <w:rPr>
          <w:rFonts w:ascii="Consolas" w:hAnsi="Consolas"/>
          <w:b/>
          <w:bCs/>
        </w:rPr>
        <w:t>}"</w:t>
      </w:r>
    </w:p>
    <w:p w14:paraId="7F289AE2" w14:textId="77777777" w:rsidR="00297C5E" w:rsidRDefault="00297C5E" w:rsidP="00297C5E">
      <w:pPr>
        <w:rPr>
          <w:b/>
          <w:i/>
          <w:u w:val="single"/>
        </w:rPr>
      </w:pPr>
      <w:r>
        <w:rPr>
          <w:b/>
          <w:i/>
          <w:u w:val="single"/>
        </w:rPr>
        <w:t>Note: The solutions to this problem cannot be submitted in the judge system</w:t>
      </w:r>
    </w:p>
    <w:p w14:paraId="27C58527" w14:textId="77777777" w:rsidR="00297C5E" w:rsidRDefault="00297C5E" w:rsidP="00297C5E">
      <w:pPr>
        <w:pStyle w:val="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910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5"/>
        <w:gridCol w:w="4960"/>
      </w:tblGrid>
      <w:tr w:rsidR="00297C5E" w14:paraId="3D98317B" w14:textId="77777777" w:rsidTr="00297C5E">
        <w:tc>
          <w:tcPr>
            <w:tcW w:w="41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F91ED0D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C3FFB4A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esults.txt</w:t>
            </w:r>
          </w:p>
        </w:tc>
      </w:tr>
      <w:tr w:rsidR="00297C5E" w14:paraId="34A082AC" w14:textId="77777777" w:rsidTr="00297C5E">
        <w:trPr>
          <w:trHeight w:val="25"/>
        </w:trPr>
        <w:tc>
          <w:tcPr>
            <w:tcW w:w="41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2AF0F3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store_results</w:t>
            </w:r>
          </w:p>
          <w:p w14:paraId="60E8123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add(a, b):</w:t>
            </w:r>
          </w:p>
          <w:p w14:paraId="420FA24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+ b</w:t>
            </w:r>
          </w:p>
          <w:p w14:paraId="6CD1062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29E7201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store_results</w:t>
            </w:r>
          </w:p>
          <w:p w14:paraId="22C755F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mult(a, b):</w:t>
            </w:r>
          </w:p>
          <w:p w14:paraId="543AD53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* b</w:t>
            </w:r>
          </w:p>
          <w:p w14:paraId="7012F7B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22B746E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dd(2, 2)</w:t>
            </w:r>
          </w:p>
          <w:p w14:paraId="6C27268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ult(6, 4)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4FE5F3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unction 'add' was called. Result: 4</w:t>
            </w:r>
          </w:p>
          <w:p w14:paraId="1D96936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unction 'mult' was called. Result: 24</w:t>
            </w:r>
          </w:p>
        </w:tc>
      </w:tr>
    </w:tbl>
    <w:p w14:paraId="7D5CD555" w14:textId="77777777" w:rsidR="003B55E8" w:rsidRDefault="003B55E8" w:rsidP="003B55E8">
      <w:pPr>
        <w:pStyle w:val="2"/>
        <w:numPr>
          <w:ilvl w:val="0"/>
          <w:numId w:val="40"/>
        </w:numPr>
      </w:pPr>
      <w:r>
        <w:t>Execution Time</w:t>
      </w:r>
    </w:p>
    <w:p w14:paraId="6D711FF4" w14:textId="77777777" w:rsidR="003B55E8" w:rsidRDefault="003B55E8" w:rsidP="003B55E8">
      <w:r>
        <w:t xml:space="preserve">Import the </w:t>
      </w:r>
      <w:r w:rsidRPr="00686750">
        <w:rPr>
          <w:rFonts w:ascii="Consolas" w:hAnsi="Consolas"/>
          <w:b/>
          <w:bCs/>
        </w:rPr>
        <w:t>time</w:t>
      </w:r>
      <w:r>
        <w:t xml:space="preserve"> module. Create a decorator called </w:t>
      </w:r>
      <w:r>
        <w:rPr>
          <w:rStyle w:val="CodeChar"/>
        </w:rPr>
        <w:t>exec_time</w:t>
      </w:r>
      <w:r>
        <w:t xml:space="preserve">. It should calculate how much </w:t>
      </w:r>
      <w:r>
        <w:rPr>
          <w:b/>
        </w:rPr>
        <w:t>time</w:t>
      </w:r>
      <w:r>
        <w:t xml:space="preserve"> a function needs to be </w:t>
      </w:r>
      <w:r>
        <w:rPr>
          <w:rStyle w:val="ab"/>
        </w:rPr>
        <w:t>executed</w:t>
      </w:r>
      <w:r>
        <w:t>. See the examples for more clarification.</w:t>
      </w:r>
    </w:p>
    <w:p w14:paraId="27E3BA12" w14:textId="1EAFA3E5" w:rsidR="003B55E8" w:rsidRDefault="003B55E8" w:rsidP="003B55E8">
      <w:pPr>
        <w:rPr>
          <w:b/>
          <w:i/>
          <w:u w:val="single"/>
        </w:rPr>
      </w:pPr>
      <w:r>
        <w:rPr>
          <w:b/>
          <w:i/>
          <w:u w:val="single"/>
        </w:rPr>
        <w:t>Note: You might have different results from the given ones. The solutions to this problem cannot be submitted in the judge system.</w:t>
      </w:r>
    </w:p>
    <w:p w14:paraId="666603B4" w14:textId="77777777" w:rsidR="003B55E8" w:rsidRDefault="003B55E8" w:rsidP="003B55E8">
      <w:pPr>
        <w:pStyle w:val="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910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12"/>
        <w:gridCol w:w="2693"/>
      </w:tblGrid>
      <w:tr w:rsidR="003B55E8" w14:paraId="1DBB1363" w14:textId="77777777" w:rsidTr="00DD62F9"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2A8EEF3" w14:textId="77777777" w:rsidR="003B55E8" w:rsidRDefault="003B55E8" w:rsidP="00DD62F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5E3C2F5" w14:textId="77777777" w:rsidR="003B55E8" w:rsidRDefault="003B55E8" w:rsidP="00DD62F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B55E8" w14:paraId="6A0BEE6A" w14:textId="77777777" w:rsidTr="00DD62F9">
        <w:trPr>
          <w:trHeight w:val="25"/>
        </w:trPr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CE38366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xec_time</w:t>
            </w:r>
          </w:p>
          <w:p w14:paraId="2F34B001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loop(start, end):</w:t>
            </w:r>
          </w:p>
          <w:p w14:paraId="1350E8F0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total = 0</w:t>
            </w:r>
          </w:p>
          <w:p w14:paraId="2204F91C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for x in range(start, end):</w:t>
            </w:r>
          </w:p>
          <w:p w14:paraId="33D56A4F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    total += x</w:t>
            </w:r>
          </w:p>
          <w:p w14:paraId="1D5C28F3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 xml:space="preserve">    return total</w:t>
            </w:r>
          </w:p>
          <w:p w14:paraId="739BBA5B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loop(1, 10000000))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8492B39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0.8342537879943848</w:t>
            </w:r>
          </w:p>
        </w:tc>
      </w:tr>
      <w:tr w:rsidR="003B55E8" w14:paraId="13FBF1F9" w14:textId="77777777" w:rsidTr="00DD62F9">
        <w:trPr>
          <w:trHeight w:val="25"/>
        </w:trPr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6C64800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xec_time</w:t>
            </w:r>
          </w:p>
          <w:p w14:paraId="5FC50CA1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concatenate(strings):</w:t>
            </w:r>
          </w:p>
          <w:p w14:paraId="25825428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sult = ""</w:t>
            </w:r>
          </w:p>
          <w:p w14:paraId="13E349F1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for string in strings:</w:t>
            </w:r>
          </w:p>
          <w:p w14:paraId="11985A00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    result += string</w:t>
            </w:r>
          </w:p>
          <w:p w14:paraId="1CC1755D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result</w:t>
            </w:r>
          </w:p>
          <w:p w14:paraId="44C02F93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concatenate(["a" for i in range(1000000)]))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BEDFC7C" w14:textId="77777777" w:rsidR="003B55E8" w:rsidRDefault="003B55E8" w:rsidP="00DD62F9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0.14537858963012695</w:t>
            </w:r>
          </w:p>
        </w:tc>
      </w:tr>
      <w:tr w:rsidR="003B55E8" w14:paraId="08AC9739" w14:textId="77777777" w:rsidTr="00DD62F9">
        <w:trPr>
          <w:trHeight w:val="25"/>
        </w:trPr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318832F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>@exec_time</w:t>
            </w:r>
          </w:p>
          <w:p w14:paraId="6E6D74DE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>def loop():</w:t>
            </w:r>
          </w:p>
          <w:p w14:paraId="78295DD5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 xml:space="preserve">    count = 0</w:t>
            </w:r>
          </w:p>
          <w:p w14:paraId="6601B7E0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 xml:space="preserve">    for i in range(1, 9999999):</w:t>
            </w:r>
          </w:p>
          <w:p w14:paraId="6AF8042F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 xml:space="preserve">        count += 1</w:t>
            </w:r>
          </w:p>
          <w:p w14:paraId="41A33C3D" w14:textId="47C569EC" w:rsid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>print(loop())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E4ADA7C" w14:textId="1B6B63C3" w:rsidR="003B55E8" w:rsidRDefault="003B55E8" w:rsidP="00DD62F9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3B55E8">
              <w:rPr>
                <w:rFonts w:ascii="Consolas" w:eastAsia="Courier New" w:hAnsi="Consolas" w:cs="Consolas"/>
                <w:noProof/>
              </w:rPr>
              <w:t>0.4199554920196533</w:t>
            </w:r>
          </w:p>
        </w:tc>
      </w:tr>
    </w:tbl>
    <w:p w14:paraId="437E9787" w14:textId="77777777" w:rsidR="003B55E8" w:rsidRDefault="003B55E8" w:rsidP="003B55E8">
      <w:pPr>
        <w:pStyle w:val="3"/>
      </w:pPr>
      <w:r>
        <w:t>Hints</w:t>
      </w:r>
    </w:p>
    <w:p w14:paraId="6A87E71D" w14:textId="77777777" w:rsidR="003B55E8" w:rsidRDefault="003B55E8" w:rsidP="003B55E8">
      <w:pPr>
        <w:pStyle w:val="ac"/>
        <w:numPr>
          <w:ilvl w:val="0"/>
          <w:numId w:val="42"/>
        </w:numPr>
      </w:pPr>
      <w:r>
        <w:t>Use the time library to start a timer</w:t>
      </w:r>
    </w:p>
    <w:p w14:paraId="7ABA31E7" w14:textId="77777777" w:rsidR="003B55E8" w:rsidRDefault="003B55E8" w:rsidP="003B55E8">
      <w:pPr>
        <w:pStyle w:val="ac"/>
        <w:numPr>
          <w:ilvl w:val="0"/>
          <w:numId w:val="42"/>
        </w:numPr>
      </w:pPr>
      <w:r>
        <w:t>Execute the function</w:t>
      </w:r>
    </w:p>
    <w:p w14:paraId="54195A1C" w14:textId="77777777" w:rsidR="003B55E8" w:rsidRDefault="003B55E8" w:rsidP="003B55E8">
      <w:pPr>
        <w:pStyle w:val="ac"/>
        <w:numPr>
          <w:ilvl w:val="0"/>
          <w:numId w:val="42"/>
        </w:numPr>
      </w:pPr>
      <w:r>
        <w:t>Stop the timer and return the result</w:t>
      </w:r>
    </w:p>
    <w:p w14:paraId="7F9A6F69" w14:textId="477BE3A2" w:rsidR="0060771D" w:rsidRDefault="0060771D" w:rsidP="0060771D">
      <w:pPr>
        <w:pStyle w:val="2"/>
        <w:numPr>
          <w:ilvl w:val="0"/>
          <w:numId w:val="0"/>
        </w:numPr>
      </w:pPr>
      <w:r>
        <w:t>*9. Computer Store</w:t>
      </w:r>
    </w:p>
    <w:p w14:paraId="62B11D5B" w14:textId="77777777" w:rsidR="0060771D" w:rsidRDefault="0060771D" w:rsidP="0060771D">
      <w:r>
        <w:t xml:space="preserve">For this task, you will be provided with a </w:t>
      </w:r>
      <w:r>
        <w:rPr>
          <w:b/>
          <w:bCs/>
        </w:rPr>
        <w:t>skeleton</w:t>
      </w:r>
      <w:r>
        <w:t xml:space="preserve"> that includes all the folders and files you need.</w:t>
      </w:r>
    </w:p>
    <w:p w14:paraId="3FC022F8" w14:textId="644657AC" w:rsidR="0060771D" w:rsidRDefault="0060771D" w:rsidP="0060771D">
      <w:r>
        <w:rPr>
          <w:noProof/>
        </w:rPr>
        <w:drawing>
          <wp:inline distT="0" distB="0" distL="0" distR="0" wp14:anchorId="3D51A101" wp14:editId="3D64EA95">
            <wp:extent cx="1927860" cy="1600200"/>
            <wp:effectExtent l="19050" t="19050" r="15240" b="19050"/>
            <wp:docPr id="8" name="Картина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7860" cy="16002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490A680C" w14:textId="77777777" w:rsidR="0060771D" w:rsidRDefault="0060771D" w:rsidP="0060771D">
      <w:r>
        <w:rPr>
          <w:b/>
          <w:bCs/>
          <w:i/>
          <w:iCs/>
          <w:u w:val="single"/>
        </w:rPr>
        <w:t>Note: You cannot change the folder and file structure and their names!</w:t>
      </w:r>
    </w:p>
    <w:p w14:paraId="2F467A0A" w14:textId="77777777" w:rsidR="0060771D" w:rsidRDefault="0060771D" w:rsidP="0060771D">
      <w:pPr>
        <w:pStyle w:val="3"/>
        <w:spacing w:before="0"/>
        <w:rPr>
          <w:noProof/>
        </w:rPr>
      </w:pPr>
      <w:r>
        <w:rPr>
          <w:noProof/>
        </w:rPr>
        <w:t>Judge Upload</w:t>
      </w:r>
    </w:p>
    <w:p w14:paraId="3DC497C4" w14:textId="77777777" w:rsidR="0060771D" w:rsidRDefault="0060771D" w:rsidP="0060771D">
      <w:pPr>
        <w:rPr>
          <w:rFonts w:ascii="Calibri"/>
        </w:rPr>
      </w:pPr>
      <w:r>
        <w:rPr>
          <w:rFonts w:ascii="Calibri"/>
        </w:rPr>
        <w:t xml:space="preserve">Create a </w:t>
      </w:r>
      <w:r>
        <w:rPr>
          <w:rFonts w:ascii="Consolas"/>
          <w:b/>
        </w:rPr>
        <w:t>zip</w:t>
      </w:r>
      <w:r>
        <w:rPr>
          <w:rFonts w:ascii="Calibri"/>
        </w:rPr>
        <w:t xml:space="preserve"> file with the </w:t>
      </w:r>
      <w:r>
        <w:rPr>
          <w:rFonts w:ascii="Consolas"/>
          <w:b/>
        </w:rPr>
        <w:t>project</w:t>
      </w:r>
      <w:r>
        <w:rPr>
          <w:rFonts w:ascii="Calibri"/>
        </w:rPr>
        <w:t xml:space="preserve"> </w:t>
      </w:r>
      <w:r>
        <w:rPr>
          <w:rFonts w:ascii="Calibri"/>
          <w:b/>
        </w:rPr>
        <w:t>folder</w:t>
      </w:r>
      <w:r>
        <w:rPr>
          <w:rFonts w:ascii="Calibri"/>
        </w:rPr>
        <w:t xml:space="preserve"> and </w:t>
      </w:r>
      <w:r>
        <w:rPr>
          <w:rFonts w:ascii="Calibri"/>
          <w:b/>
        </w:rPr>
        <w:t>upload it</w:t>
      </w:r>
      <w:r>
        <w:rPr>
          <w:rFonts w:ascii="Calibri"/>
        </w:rPr>
        <w:t xml:space="preserve"> to the judge system.</w:t>
      </w:r>
    </w:p>
    <w:p w14:paraId="39FF14A4" w14:textId="77777777" w:rsidR="0060771D" w:rsidRDefault="0060771D" w:rsidP="0060771D">
      <w:pPr>
        <w:rPr>
          <w:rFonts w:ascii="Calibri"/>
        </w:rPr>
      </w:pPr>
      <w:r>
        <w:rPr>
          <w:rFonts w:ascii="Calibri"/>
        </w:rPr>
        <w:t xml:space="preserve">You do not need to include </w:t>
      </w:r>
      <w:r>
        <w:rPr>
          <w:rFonts w:ascii="Calibri"/>
          <w:b/>
        </w:rPr>
        <w:t>in the zip file</w:t>
      </w:r>
      <w:r>
        <w:rPr>
          <w:rFonts w:ascii="Calibri"/>
        </w:rPr>
        <w:t xml:space="preserve"> your </w:t>
      </w:r>
      <w:proofErr w:type="spellStart"/>
      <w:r>
        <w:rPr>
          <w:rFonts w:ascii="Consolas"/>
          <w:b/>
        </w:rPr>
        <w:t>venv</w:t>
      </w:r>
      <w:proofErr w:type="spellEnd"/>
      <w:proofErr w:type="gramStart"/>
      <w:r>
        <w:rPr>
          <w:rFonts w:ascii="Calibri"/>
        </w:rPr>
        <w:t xml:space="preserve">, </w:t>
      </w:r>
      <w:r>
        <w:rPr>
          <w:rFonts w:ascii="Consolas"/>
          <w:b/>
        </w:rPr>
        <w:t>.idea</w:t>
      </w:r>
      <w:proofErr w:type="gramEnd"/>
      <w:r>
        <w:rPr>
          <w:rFonts w:ascii="Calibri"/>
        </w:rPr>
        <w:t xml:space="preserve">, </w:t>
      </w:r>
      <w:proofErr w:type="spellStart"/>
      <w:r>
        <w:rPr>
          <w:rFonts w:ascii="Consolas"/>
          <w:b/>
        </w:rPr>
        <w:t>pycache</w:t>
      </w:r>
      <w:proofErr w:type="spellEnd"/>
      <w:r>
        <w:rPr>
          <w:rFonts w:ascii="Calibri"/>
        </w:rPr>
        <w:t xml:space="preserve">, and </w:t>
      </w:r>
      <w:r>
        <w:rPr>
          <w:rFonts w:ascii="Consolas"/>
          <w:b/>
        </w:rPr>
        <w:t>__MACOSX</w:t>
      </w:r>
      <w:r>
        <w:rPr>
          <w:rFonts w:ascii="Calibri"/>
        </w:rPr>
        <w:t xml:space="preserve"> (for Mac users), so you do not exceed </w:t>
      </w:r>
      <w:r>
        <w:rPr>
          <w:rFonts w:ascii="Calibri"/>
          <w:b/>
        </w:rPr>
        <w:t>the maximum allowed size</w:t>
      </w:r>
      <w:r>
        <w:rPr>
          <w:rFonts w:ascii="Calibri"/>
        </w:rPr>
        <w:t xml:space="preserve"> of </w:t>
      </w:r>
      <w:r>
        <w:rPr>
          <w:rFonts w:ascii="Consolas"/>
          <w:b/>
        </w:rPr>
        <w:t>16.00 KB</w:t>
      </w:r>
      <w:r>
        <w:rPr>
          <w:rFonts w:ascii="Calibri"/>
        </w:rPr>
        <w:t>.</w:t>
      </w:r>
    </w:p>
    <w:p w14:paraId="09C7BAA3" w14:textId="77777777" w:rsidR="0060771D" w:rsidRDefault="0060771D" w:rsidP="0060771D">
      <w:pPr>
        <w:pStyle w:val="3"/>
        <w:spacing w:before="0"/>
        <w:rPr>
          <w:noProof/>
        </w:rPr>
      </w:pPr>
      <w:r>
        <w:rPr>
          <w:noProof/>
        </w:rPr>
        <w:t>Description</w:t>
      </w:r>
    </w:p>
    <w:p w14:paraId="4E4FB7A3" w14:textId="77777777" w:rsidR="0060771D" w:rsidRDefault="0060771D" w:rsidP="0060771D">
      <w:r>
        <w:t>Your friend is the owner of one of the best computer stores in the world. Recently he started building computers, and he asked you as a programmer to create a program for his store so that he can track the computer's building process and the sale process. Your app should have the following structure and functionality.</w:t>
      </w:r>
    </w:p>
    <w:p w14:paraId="6344B96F" w14:textId="77777777" w:rsidR="0060771D" w:rsidRDefault="0060771D" w:rsidP="0060771D">
      <w:pPr>
        <w:pStyle w:val="3"/>
        <w:spacing w:before="0"/>
        <w:rPr>
          <w:noProof/>
        </w:rPr>
      </w:pPr>
      <w:r>
        <w:rPr>
          <w:noProof/>
        </w:rPr>
        <w:lastRenderedPageBreak/>
        <w:t>1. Class Computer</w:t>
      </w:r>
    </w:p>
    <w:p w14:paraId="5E8AD3A1" w14:textId="77777777" w:rsidR="0060771D" w:rsidRDefault="0060771D" w:rsidP="0060771D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computer.py</w:t>
      </w:r>
      <w:r>
        <w:t xml:space="preserve"> file, the class </w:t>
      </w:r>
      <w:r>
        <w:rPr>
          <w:rFonts w:ascii="Consolas" w:hAnsi="Consolas"/>
          <w:b/>
          <w:bCs/>
        </w:rPr>
        <w:t>Computer</w:t>
      </w:r>
      <w:r>
        <w:t xml:space="preserve"> should be implemented. It is a </w:t>
      </w:r>
      <w:r>
        <w:rPr>
          <w:b/>
        </w:rPr>
        <w:t>base class</w:t>
      </w:r>
      <w:r>
        <w:t xml:space="preserve"> for any </w:t>
      </w:r>
      <w:r>
        <w:rPr>
          <w:b/>
          <w:bCs/>
        </w:rPr>
        <w:t>type of computer</w:t>
      </w:r>
      <w:r>
        <w:rPr>
          <w:b/>
        </w:rPr>
        <w:t xml:space="preserve">, </w:t>
      </w:r>
      <w:r>
        <w:t xml:space="preserve">and it </w:t>
      </w:r>
      <w:r>
        <w:rPr>
          <w:b/>
        </w:rPr>
        <w:t>should not be able to be instantiated</w:t>
      </w:r>
      <w:r>
        <w:t>.</w:t>
      </w:r>
    </w:p>
    <w:p w14:paraId="0EE5AE71" w14:textId="77777777" w:rsidR="0060771D" w:rsidRDefault="0060771D" w:rsidP="0060771D">
      <w:pPr>
        <w:pStyle w:val="4"/>
      </w:pPr>
      <w:r>
        <w:t>Structure</w:t>
      </w:r>
    </w:p>
    <w:p w14:paraId="1C61EE8F" w14:textId="4DBDB059" w:rsidR="0060771D" w:rsidRDefault="0060771D" w:rsidP="0060771D">
      <w:r>
        <w:t xml:space="preserve">The class should have the following </w:t>
      </w:r>
      <w:r w:rsidR="00E20A15">
        <w:t>attributes</w:t>
      </w:r>
      <w:r>
        <w:t>:</w:t>
      </w:r>
    </w:p>
    <w:p w14:paraId="74099EB1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manufacturer: str</w:t>
      </w:r>
    </w:p>
    <w:p w14:paraId="3019D5BA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>A string that represents the</w:t>
      </w:r>
      <w:r>
        <w:rPr>
          <w:rFonts w:cstheme="minorHAnsi"/>
          <w:b/>
          <w:bCs/>
        </w:rPr>
        <w:t xml:space="preserve"> manufacturer's name</w:t>
      </w:r>
      <w:r>
        <w:t>.</w:t>
      </w:r>
    </w:p>
    <w:p w14:paraId="6A2909EC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If the string is </w:t>
      </w:r>
      <w:r>
        <w:rPr>
          <w:b/>
          <w:bCs/>
        </w:rPr>
        <w:t>empty or contains only whitespaces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r>
        <w:rPr>
          <w:rFonts w:ascii="Consolas" w:hAnsi="Consolas"/>
          <w:b/>
          <w:bCs/>
        </w:rPr>
        <w:t>"Manufacturer name cannot be empty."</w:t>
      </w:r>
    </w:p>
    <w:p w14:paraId="436E9C45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model: str</w:t>
      </w:r>
    </w:p>
    <w:p w14:paraId="056DCE60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 string that represents the </w:t>
      </w:r>
      <w:r>
        <w:rPr>
          <w:b/>
          <w:bCs/>
        </w:rPr>
        <w:t>computer's</w:t>
      </w:r>
      <w:r>
        <w:rPr>
          <w:rFonts w:cstheme="minorHAnsi"/>
          <w:b/>
          <w:bCs/>
        </w:rPr>
        <w:t xml:space="preserve"> model name</w:t>
      </w:r>
      <w:r>
        <w:t>.</w:t>
      </w:r>
    </w:p>
    <w:p w14:paraId="6092DB0A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If the string is </w:t>
      </w:r>
      <w:r>
        <w:rPr>
          <w:b/>
          <w:bCs/>
        </w:rPr>
        <w:t>empty or contains only whitespaces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r>
        <w:rPr>
          <w:rFonts w:ascii="Consolas" w:hAnsi="Consolas"/>
          <w:b/>
          <w:bCs/>
        </w:rPr>
        <w:t>"Model name cannot be empty."</w:t>
      </w:r>
    </w:p>
    <w:p w14:paraId="7CEA083D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processor: str</w:t>
      </w:r>
    </w:p>
    <w:p w14:paraId="394B04CC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 string that represents the </w:t>
      </w:r>
      <w:r>
        <w:rPr>
          <w:b/>
          <w:bCs/>
        </w:rPr>
        <w:t>computer's</w:t>
      </w:r>
      <w:r>
        <w:rPr>
          <w:rFonts w:cstheme="minorHAnsi"/>
          <w:b/>
          <w:bCs/>
        </w:rPr>
        <w:t xml:space="preserve"> processor</w:t>
      </w:r>
      <w:r>
        <w:t>.</w:t>
      </w:r>
    </w:p>
    <w:p w14:paraId="0E03CAAC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>set to</w:t>
      </w:r>
      <w:r>
        <w:t xml:space="preserve"> </w:t>
      </w:r>
      <w:r>
        <w:rPr>
          <w:rFonts w:ascii="Consolas" w:hAnsi="Consolas"/>
          <w:b/>
          <w:bCs/>
        </w:rPr>
        <w:t>None</w:t>
      </w:r>
      <w:r>
        <w:t xml:space="preserve"> upon initialization</w:t>
      </w:r>
    </w:p>
    <w:p w14:paraId="4282E3AE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ram: int</w:t>
      </w:r>
    </w:p>
    <w:p w14:paraId="326550B8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n integer that represents the </w:t>
      </w:r>
      <w:r>
        <w:rPr>
          <w:b/>
          <w:bCs/>
        </w:rPr>
        <w:t>computer's</w:t>
      </w:r>
      <w:r>
        <w:rPr>
          <w:rFonts w:cstheme="minorHAnsi"/>
          <w:b/>
          <w:bCs/>
        </w:rPr>
        <w:t xml:space="preserve"> RAM memory</w:t>
      </w:r>
      <w:r>
        <w:t>.</w:t>
      </w:r>
    </w:p>
    <w:p w14:paraId="73D679C2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>set to</w:t>
      </w:r>
      <w:r>
        <w:t xml:space="preserve"> </w:t>
      </w:r>
      <w:r>
        <w:rPr>
          <w:rFonts w:ascii="Consolas" w:hAnsi="Consolas"/>
          <w:b/>
          <w:bCs/>
        </w:rPr>
        <w:t>None</w:t>
      </w:r>
      <w:r>
        <w:t xml:space="preserve"> upon initialization</w:t>
      </w:r>
    </w:p>
    <w:p w14:paraId="0609FC4B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price: int</w:t>
      </w:r>
    </w:p>
    <w:p w14:paraId="4820839D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n integer that represents the </w:t>
      </w:r>
      <w:r>
        <w:rPr>
          <w:b/>
          <w:bCs/>
        </w:rPr>
        <w:t>computer's</w:t>
      </w:r>
      <w:r>
        <w:rPr>
          <w:rFonts w:cstheme="minorHAnsi"/>
          <w:b/>
          <w:bCs/>
        </w:rPr>
        <w:t xml:space="preserve"> price</w:t>
      </w:r>
      <w:r>
        <w:t>.</w:t>
      </w:r>
    </w:p>
    <w:p w14:paraId="22660AFC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>set to</w:t>
      </w:r>
      <w:r>
        <w:t xml:space="preserve"> </w:t>
      </w:r>
      <w:r>
        <w:rPr>
          <w:rFonts w:ascii="Consolas" w:hAnsi="Consolas"/>
          <w:b/>
          <w:bCs/>
        </w:rPr>
        <w:t>0</w:t>
      </w:r>
      <w:r>
        <w:t xml:space="preserve"> upon initialization</w:t>
      </w:r>
    </w:p>
    <w:p w14:paraId="3FC01D12" w14:textId="77777777" w:rsidR="0060771D" w:rsidRDefault="0060771D" w:rsidP="0060771D">
      <w:pPr>
        <w:pStyle w:val="4"/>
      </w:pPr>
      <w:r>
        <w:t>Methods</w:t>
      </w:r>
    </w:p>
    <w:p w14:paraId="482805DE" w14:textId="77777777" w:rsidR="0060771D" w:rsidRDefault="0060771D" w:rsidP="0060771D">
      <w:pPr>
        <w:pStyle w:val="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manufacturer: str, model: str)</w:t>
      </w:r>
    </w:p>
    <w:p w14:paraId="4275F6AE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In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init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428553AB" w14:textId="77777777" w:rsidR="0060771D" w:rsidRDefault="0060771D" w:rsidP="0060771D">
      <w:pPr>
        <w:pStyle w:val="4"/>
        <w:jc w:val="both"/>
      </w:pPr>
      <w:r>
        <w:t xml:space="preserve"> </w:t>
      </w:r>
      <w:proofErr w:type="spellStart"/>
      <w:r>
        <w:t>configure_computer</w:t>
      </w:r>
      <w:proofErr w:type="spellEnd"/>
      <w:r>
        <w:t>(processor: str, ram,: int)</w:t>
      </w:r>
    </w:p>
    <w:p w14:paraId="0FE79486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Every type of computer </w:t>
      </w:r>
      <w:r>
        <w:rPr>
          <w:b/>
          <w:bCs/>
        </w:rPr>
        <w:t>should be configurable</w:t>
      </w:r>
    </w:p>
    <w:p w14:paraId="4239A482" w14:textId="77777777" w:rsidR="0060771D" w:rsidRPr="00C07AAA" w:rsidRDefault="0060771D" w:rsidP="0060771D">
      <w:pPr>
        <w:pStyle w:val="ac"/>
        <w:numPr>
          <w:ilvl w:val="0"/>
          <w:numId w:val="45"/>
        </w:numPr>
        <w:rPr>
          <w:lang w:val="nl-NL"/>
        </w:rPr>
      </w:pPr>
      <w:r w:rsidRPr="00C07AAA">
        <w:rPr>
          <w:lang w:val="nl-NL"/>
        </w:rPr>
        <w:t xml:space="preserve">Valid types: </w:t>
      </w:r>
      <w:r w:rsidRPr="00C07AAA">
        <w:rPr>
          <w:b/>
          <w:bCs/>
          <w:lang w:val="nl-NL"/>
        </w:rPr>
        <w:t>"Laptop", "Desktop Computer"</w:t>
      </w:r>
    </w:p>
    <w:p w14:paraId="3868E22C" w14:textId="77777777" w:rsidR="0060771D" w:rsidRDefault="0060771D" w:rsidP="0060771D">
      <w:pPr>
        <w:pStyle w:val="4"/>
        <w:jc w:val="both"/>
      </w:pPr>
      <w:r>
        <w:t>__</w:t>
      </w:r>
      <w:proofErr w:type="spellStart"/>
      <w:r>
        <w:t>repr</w:t>
      </w:r>
      <w:proofErr w:type="spellEnd"/>
      <w:r>
        <w:t>_</w:t>
      </w:r>
      <w:proofErr w:type="gramStart"/>
      <w:r>
        <w:t>_(</w:t>
      </w:r>
      <w:proofErr w:type="gramEnd"/>
      <w:r>
        <w:t>)</w:t>
      </w:r>
    </w:p>
    <w:p w14:paraId="2AB98EBF" w14:textId="77777777" w:rsidR="0060771D" w:rsidRDefault="0060771D" w:rsidP="0060771D">
      <w:pPr>
        <w:pStyle w:val="ac"/>
        <w:numPr>
          <w:ilvl w:val="0"/>
          <w:numId w:val="45"/>
        </w:numPr>
      </w:pPr>
      <w:proofErr w:type="spellStart"/>
      <w:r>
        <w:t>Representsts</w:t>
      </w:r>
      <w:proofErr w:type="spellEnd"/>
      <w:r>
        <w:t xml:space="preserve"> the class as: </w:t>
      </w:r>
      <w:proofErr w:type="gramStart"/>
      <w:r>
        <w:rPr>
          <w:b/>
          <w:bCs/>
        </w:rPr>
        <w:t>"{ manufacturer</w:t>
      </w:r>
      <w:proofErr w:type="gramEnd"/>
      <w:r>
        <w:rPr>
          <w:b/>
          <w:bCs/>
        </w:rPr>
        <w:t xml:space="preserve"> } { model } with { processor } and { ram }GB RAM"</w:t>
      </w:r>
    </w:p>
    <w:p w14:paraId="2BA60A48" w14:textId="77777777" w:rsidR="0060771D" w:rsidRDefault="0060771D" w:rsidP="0060771D">
      <w:pPr>
        <w:pStyle w:val="3"/>
        <w:spacing w:before="0"/>
        <w:rPr>
          <w:noProof/>
        </w:rPr>
      </w:pPr>
      <w:r>
        <w:rPr>
          <w:noProof/>
        </w:rPr>
        <w:t>2. Class DesktopComputer</w:t>
      </w:r>
    </w:p>
    <w:p w14:paraId="1BE53E48" w14:textId="77777777" w:rsidR="0060771D" w:rsidRDefault="0060771D" w:rsidP="0060771D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desktop_computer.py</w:t>
      </w:r>
      <w:r>
        <w:t xml:space="preserve"> file, the class </w:t>
      </w:r>
      <w:proofErr w:type="spellStart"/>
      <w:r>
        <w:rPr>
          <w:rFonts w:ascii="Consolas" w:hAnsi="Consolas"/>
          <w:b/>
          <w:bCs/>
        </w:rPr>
        <w:t>DesktopComputer</w:t>
      </w:r>
      <w:proofErr w:type="spellEnd"/>
      <w:r>
        <w:t xml:space="preserve"> should be implemented.</w:t>
      </w:r>
    </w:p>
    <w:p w14:paraId="449306A1" w14:textId="77777777" w:rsidR="0060771D" w:rsidRDefault="0060771D" w:rsidP="0060771D">
      <w:pPr>
        <w:pStyle w:val="4"/>
      </w:pPr>
      <w:r>
        <w:t>Methods</w:t>
      </w:r>
    </w:p>
    <w:p w14:paraId="57722A59" w14:textId="77777777" w:rsidR="0060771D" w:rsidRDefault="0060771D" w:rsidP="0060771D">
      <w:pPr>
        <w:pStyle w:val="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manufacturer: str, model: str)</w:t>
      </w:r>
    </w:p>
    <w:p w14:paraId="51CF8CB2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In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init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225565E1" w14:textId="77777777" w:rsidR="0060771D" w:rsidRDefault="0060771D" w:rsidP="0060771D">
      <w:pPr>
        <w:pStyle w:val="4"/>
        <w:jc w:val="both"/>
      </w:pPr>
      <w:r>
        <w:lastRenderedPageBreak/>
        <w:t xml:space="preserve"> </w:t>
      </w:r>
      <w:proofErr w:type="spellStart"/>
      <w:r>
        <w:t>configure_</w:t>
      </w:r>
      <w:proofErr w:type="gramStart"/>
      <w:r>
        <w:t>computer</w:t>
      </w:r>
      <w:proofErr w:type="spellEnd"/>
      <w:r>
        <w:t>(</w:t>
      </w:r>
      <w:proofErr w:type="gramEnd"/>
      <w:r>
        <w:t>processor: str, ram,: int)</w:t>
      </w:r>
    </w:p>
    <w:p w14:paraId="41321AB7" w14:textId="77777777" w:rsidR="0060771D" w:rsidRDefault="0060771D" w:rsidP="0060771D">
      <w:pPr>
        <w:pStyle w:val="ac"/>
        <w:numPr>
          <w:ilvl w:val="0"/>
          <w:numId w:val="45"/>
        </w:numPr>
      </w:pPr>
      <w:r>
        <w:t>Desktop computers can be built only with the available processors for desktop computers, which are:</w:t>
      </w:r>
    </w:p>
    <w:p w14:paraId="3A37BE3D" w14:textId="77777777" w:rsidR="0060771D" w:rsidRDefault="0060771D" w:rsidP="0060771D">
      <w:pPr>
        <w:pStyle w:val="ac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AMD Ryzen 7 5700G: 500$</w:t>
      </w:r>
    </w:p>
    <w:p w14:paraId="078A093F" w14:textId="77777777" w:rsidR="0060771D" w:rsidRDefault="0060771D" w:rsidP="0060771D">
      <w:pPr>
        <w:pStyle w:val="ac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Intel Core i5-12600K: 600$</w:t>
      </w:r>
    </w:p>
    <w:p w14:paraId="55917C9E" w14:textId="77777777" w:rsidR="0060771D" w:rsidRDefault="0060771D" w:rsidP="0060771D">
      <w:pPr>
        <w:pStyle w:val="ac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Apple M1 Max: 1800$</w:t>
      </w:r>
    </w:p>
    <w:p w14:paraId="4966A538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Desktop computers can have a </w:t>
      </w:r>
      <w:r>
        <w:rPr>
          <w:b/>
          <w:bCs/>
        </w:rPr>
        <w:t>max RAM of 128GB</w:t>
      </w:r>
    </w:p>
    <w:p w14:paraId="01DD3DCC" w14:textId="77777777" w:rsidR="0060771D" w:rsidRDefault="0060771D" w:rsidP="0060771D">
      <w:pPr>
        <w:pStyle w:val="ac"/>
        <w:numPr>
          <w:ilvl w:val="1"/>
          <w:numId w:val="45"/>
        </w:numPr>
      </w:pPr>
      <w:r>
        <w:t xml:space="preserve">Valid RAM sizes are 2, 4, 8…128. In other words, all the </w:t>
      </w:r>
      <w:r>
        <w:rPr>
          <w:b/>
          <w:bCs/>
        </w:rPr>
        <w:t>powers of the number 2 to the max size</w:t>
      </w:r>
      <w:r>
        <w:t>.</w:t>
      </w:r>
    </w:p>
    <w:p w14:paraId="1F987688" w14:textId="77777777" w:rsidR="0060771D" w:rsidRDefault="0060771D" w:rsidP="0060771D">
      <w:pPr>
        <w:pStyle w:val="ac"/>
        <w:numPr>
          <w:ilvl w:val="1"/>
          <w:numId w:val="45"/>
        </w:numPr>
      </w:pPr>
      <w:r>
        <w:t xml:space="preserve">RAM </w:t>
      </w:r>
      <w:r>
        <w:rPr>
          <w:b/>
          <w:bCs/>
        </w:rPr>
        <w:t>price is defined by</w:t>
      </w:r>
      <w:r>
        <w:t xml:space="preserve"> </w:t>
      </w:r>
      <w:r>
        <w:rPr>
          <w:b/>
          <w:bCs/>
        </w:rPr>
        <w:t>the power of the number 2, which gives the RAM size, multiplied by 100</w:t>
      </w:r>
      <w:r>
        <w:t xml:space="preserve">. </w:t>
      </w:r>
    </w:p>
    <w:p w14:paraId="3707F475" w14:textId="77777777" w:rsidR="0060771D" w:rsidRDefault="0060771D" w:rsidP="0060771D">
      <w:pPr>
        <w:pStyle w:val="ac"/>
        <w:ind w:left="1440"/>
      </w:pPr>
      <w:r>
        <w:rPr>
          <w:b/>
          <w:bCs/>
          <w:i/>
          <w:iCs/>
          <w:u w:val="single"/>
        </w:rPr>
        <w:t xml:space="preserve">For example: 2GB RAM will cost 100$ because 2 = </w:t>
      </w:r>
      <w:proofErr w:type="gramStart"/>
      <w:r>
        <w:rPr>
          <w:b/>
          <w:bCs/>
          <w:i/>
          <w:iCs/>
          <w:u w:val="single"/>
        </w:rPr>
        <w:t>2</w:t>
      </w:r>
      <w:r>
        <w:rPr>
          <w:b/>
          <w:bCs/>
          <w:i/>
          <w:iCs/>
          <w:u w:val="single"/>
          <w:vertAlign w:val="superscript"/>
        </w:rPr>
        <w:t xml:space="preserve">1 </w:t>
      </w:r>
      <w:r>
        <w:rPr>
          <w:b/>
          <w:bCs/>
          <w:i/>
          <w:iCs/>
          <w:u w:val="single"/>
        </w:rPr>
        <w:t xml:space="preserve"> and</w:t>
      </w:r>
      <w:proofErr w:type="gramEnd"/>
      <w:r>
        <w:rPr>
          <w:b/>
          <w:bCs/>
          <w:i/>
          <w:iCs/>
          <w:u w:val="single"/>
        </w:rPr>
        <w:t xml:space="preserve"> 1 * 100 = 100. 4GB will be 200$.</w:t>
      </w:r>
    </w:p>
    <w:p w14:paraId="473A0E0F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If a processor is </w:t>
      </w:r>
      <w:r>
        <w:rPr>
          <w:b/>
          <w:bCs/>
        </w:rPr>
        <w:t>not in the available processors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with the message: </w:t>
      </w:r>
      <w:proofErr w:type="gramStart"/>
      <w:r>
        <w:rPr>
          <w:rFonts w:ascii="Consolas" w:hAnsi="Consolas" w:cstheme="minorHAnsi"/>
          <w:b/>
          <w:bCs/>
        </w:rPr>
        <w:t>"{ processor</w:t>
      </w:r>
      <w:proofErr w:type="gramEnd"/>
      <w:r>
        <w:rPr>
          <w:rFonts w:ascii="Consolas" w:hAnsi="Consolas" w:cstheme="minorHAnsi"/>
          <w:b/>
          <w:bCs/>
        </w:rPr>
        <w:t xml:space="preserve"> } is not compatible with desktop computer { manufacturer name } { model name }!"</w:t>
      </w:r>
    </w:p>
    <w:p w14:paraId="193A4253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If </w:t>
      </w:r>
      <w:r>
        <w:rPr>
          <w:b/>
          <w:bCs/>
        </w:rPr>
        <w:t>RAM is not a valid size or is above the max size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r>
        <w:rPr>
          <w:rFonts w:ascii="Consolas" w:hAnsi="Consolas"/>
          <w:b/>
          <w:bCs/>
        </w:rPr>
        <w:t xml:space="preserve">"{ RAM }GB RAM is not compatible with desktop computer </w:t>
      </w:r>
      <w:r>
        <w:rPr>
          <w:rFonts w:ascii="Consolas" w:hAnsi="Consolas" w:cstheme="minorHAnsi"/>
          <w:b/>
          <w:bCs/>
        </w:rPr>
        <w:t>{ manufacturer name } { model name }!"</w:t>
      </w:r>
    </w:p>
    <w:p w14:paraId="6B0F1AB4" w14:textId="77777777" w:rsidR="0060771D" w:rsidRDefault="0060771D" w:rsidP="0060771D">
      <w:pPr>
        <w:pStyle w:val="ac"/>
        <w:numPr>
          <w:ilvl w:val="0"/>
          <w:numId w:val="45"/>
        </w:num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everything is valid</w:t>
      </w:r>
      <w:r>
        <w:rPr>
          <w:rFonts w:cstheme="minorHAnsi"/>
        </w:rPr>
        <w:t xml:space="preserve">, attach the processor to the computer, attach the RAM, and update the price. Return the following message: </w:t>
      </w:r>
      <w:r>
        <w:rPr>
          <w:rFonts w:ascii="Consolas" w:hAnsi="Consolas" w:cstheme="minorHAnsi"/>
          <w:b/>
          <w:bCs/>
        </w:rPr>
        <w:t>"Created { manufacturer name } { model name } with { processor } and { ram }GB RAM for { computer price }$."</w:t>
      </w:r>
    </w:p>
    <w:p w14:paraId="3D806034" w14:textId="77777777" w:rsidR="0060771D" w:rsidRDefault="0060771D" w:rsidP="0060771D">
      <w:pPr>
        <w:pStyle w:val="3"/>
        <w:spacing w:before="0"/>
        <w:rPr>
          <w:noProof/>
        </w:rPr>
      </w:pPr>
      <w:r>
        <w:rPr>
          <w:noProof/>
        </w:rPr>
        <w:t>3. Class Laptop</w:t>
      </w:r>
    </w:p>
    <w:p w14:paraId="00F78BA1" w14:textId="77777777" w:rsidR="0060771D" w:rsidRDefault="0060771D" w:rsidP="0060771D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laptop.py</w:t>
      </w:r>
      <w:r>
        <w:t xml:space="preserve"> file, the class </w:t>
      </w:r>
      <w:r>
        <w:rPr>
          <w:rFonts w:ascii="Consolas" w:hAnsi="Consolas"/>
          <w:b/>
          <w:bCs/>
        </w:rPr>
        <w:t>Laptop</w:t>
      </w:r>
      <w:r>
        <w:rPr>
          <w:rFonts w:cstheme="minorHAnsi"/>
          <w:b/>
          <w:bCs/>
        </w:rPr>
        <w:t xml:space="preserve"> </w:t>
      </w:r>
      <w:r>
        <w:t>should be implemented.</w:t>
      </w:r>
    </w:p>
    <w:p w14:paraId="33B43FB5" w14:textId="77777777" w:rsidR="0060771D" w:rsidRDefault="0060771D" w:rsidP="0060771D">
      <w:pPr>
        <w:pStyle w:val="4"/>
      </w:pPr>
      <w:r>
        <w:t>Methods</w:t>
      </w:r>
    </w:p>
    <w:p w14:paraId="24FCE0A4" w14:textId="77777777" w:rsidR="0060771D" w:rsidRDefault="0060771D" w:rsidP="0060771D">
      <w:pPr>
        <w:pStyle w:val="4"/>
        <w:jc w:val="both"/>
      </w:pPr>
      <w:r>
        <w:t>__</w:t>
      </w:r>
      <w:proofErr w:type="spellStart"/>
      <w:r>
        <w:t>init</w:t>
      </w:r>
      <w:proofErr w:type="spellEnd"/>
      <w:r>
        <w:t>__(manufacturer: str, model: str)</w:t>
      </w:r>
    </w:p>
    <w:p w14:paraId="1442C969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In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init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61358A76" w14:textId="2FB7DFA0" w:rsidR="0060771D" w:rsidRDefault="0060771D" w:rsidP="0060771D">
      <w:pPr>
        <w:pStyle w:val="4"/>
        <w:jc w:val="both"/>
      </w:pPr>
      <w:r>
        <w:t xml:space="preserve"> </w:t>
      </w:r>
      <w:proofErr w:type="spellStart"/>
      <w:r>
        <w:t>configure_</w:t>
      </w:r>
      <w:proofErr w:type="gramStart"/>
      <w:r>
        <w:t>computer</w:t>
      </w:r>
      <w:proofErr w:type="spellEnd"/>
      <w:r>
        <w:t>(</w:t>
      </w:r>
      <w:proofErr w:type="gramEnd"/>
      <w:r>
        <w:t>processor: str, ram: int)</w:t>
      </w:r>
    </w:p>
    <w:p w14:paraId="5E0DB3BC" w14:textId="77777777" w:rsidR="0060771D" w:rsidRDefault="0060771D" w:rsidP="0060771D">
      <w:pPr>
        <w:pStyle w:val="ac"/>
        <w:numPr>
          <w:ilvl w:val="0"/>
          <w:numId w:val="45"/>
        </w:numPr>
      </w:pPr>
      <w:r>
        <w:t>Laptops can be built only with the available processors for laptops, which are:</w:t>
      </w:r>
    </w:p>
    <w:p w14:paraId="4EB513CE" w14:textId="77777777" w:rsidR="0060771D" w:rsidRDefault="0060771D" w:rsidP="0060771D">
      <w:pPr>
        <w:pStyle w:val="ac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AMD Ryzen 9 5950X: 900$</w:t>
      </w:r>
    </w:p>
    <w:p w14:paraId="13C59DE1" w14:textId="77777777" w:rsidR="0060771D" w:rsidRDefault="0060771D" w:rsidP="0060771D">
      <w:pPr>
        <w:pStyle w:val="ac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Intel Core i9-11900H: 1050$</w:t>
      </w:r>
    </w:p>
    <w:p w14:paraId="1F4684A0" w14:textId="77777777" w:rsidR="0060771D" w:rsidRDefault="0060771D" w:rsidP="0060771D">
      <w:pPr>
        <w:pStyle w:val="ac"/>
        <w:numPr>
          <w:ilvl w:val="1"/>
          <w:numId w:val="45"/>
        </w:numPr>
        <w:rPr>
          <w:b/>
          <w:bCs/>
        </w:rPr>
      </w:pPr>
      <w:r>
        <w:rPr>
          <w:b/>
          <w:bCs/>
        </w:rPr>
        <w:t>Apple M1 Pro: 1200$</w:t>
      </w:r>
    </w:p>
    <w:p w14:paraId="6F5AB754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Laptops can have a </w:t>
      </w:r>
      <w:r>
        <w:rPr>
          <w:b/>
          <w:bCs/>
        </w:rPr>
        <w:t>max RAM of 64GB</w:t>
      </w:r>
    </w:p>
    <w:p w14:paraId="0637FD1E" w14:textId="77777777" w:rsidR="0060771D" w:rsidRDefault="0060771D" w:rsidP="0060771D">
      <w:pPr>
        <w:pStyle w:val="ac"/>
        <w:numPr>
          <w:ilvl w:val="1"/>
          <w:numId w:val="45"/>
        </w:numPr>
      </w:pPr>
      <w:r>
        <w:t xml:space="preserve">Valid RAM sizes are 2, 4, 8…64. In other words, all the </w:t>
      </w:r>
      <w:r>
        <w:rPr>
          <w:b/>
          <w:bCs/>
        </w:rPr>
        <w:t>powers of the number 2 to the max size</w:t>
      </w:r>
      <w:r>
        <w:t>.</w:t>
      </w:r>
    </w:p>
    <w:p w14:paraId="2CF61515" w14:textId="77777777" w:rsidR="0060771D" w:rsidRDefault="0060771D" w:rsidP="0060771D">
      <w:pPr>
        <w:pStyle w:val="ac"/>
        <w:numPr>
          <w:ilvl w:val="1"/>
          <w:numId w:val="45"/>
        </w:numPr>
      </w:pPr>
      <w:r>
        <w:t xml:space="preserve">RAM </w:t>
      </w:r>
      <w:r>
        <w:rPr>
          <w:b/>
          <w:bCs/>
        </w:rPr>
        <w:t>price is defined by</w:t>
      </w:r>
      <w:r>
        <w:t xml:space="preserve"> </w:t>
      </w:r>
      <w:r>
        <w:rPr>
          <w:b/>
          <w:bCs/>
        </w:rPr>
        <w:t>the power of the number 2, which gives the RAM size, multiplied by 100</w:t>
      </w:r>
      <w:r>
        <w:t xml:space="preserve">. </w:t>
      </w:r>
    </w:p>
    <w:p w14:paraId="77938E68" w14:textId="77777777" w:rsidR="0060771D" w:rsidRDefault="0060771D" w:rsidP="0060771D">
      <w:pPr>
        <w:pStyle w:val="ac"/>
        <w:ind w:left="1440"/>
      </w:pPr>
      <w:r>
        <w:rPr>
          <w:b/>
          <w:bCs/>
          <w:i/>
          <w:iCs/>
          <w:u w:val="single"/>
        </w:rPr>
        <w:t xml:space="preserve">For example: 2GB RAM will cost 100$ because 2 = </w:t>
      </w:r>
      <w:proofErr w:type="gramStart"/>
      <w:r>
        <w:rPr>
          <w:b/>
          <w:bCs/>
          <w:i/>
          <w:iCs/>
          <w:u w:val="single"/>
        </w:rPr>
        <w:t>2</w:t>
      </w:r>
      <w:r>
        <w:rPr>
          <w:b/>
          <w:bCs/>
          <w:i/>
          <w:iCs/>
          <w:u w:val="single"/>
          <w:vertAlign w:val="superscript"/>
        </w:rPr>
        <w:t xml:space="preserve">1 </w:t>
      </w:r>
      <w:r>
        <w:rPr>
          <w:b/>
          <w:bCs/>
          <w:i/>
          <w:iCs/>
          <w:u w:val="single"/>
        </w:rPr>
        <w:t xml:space="preserve"> and</w:t>
      </w:r>
      <w:proofErr w:type="gramEnd"/>
      <w:r>
        <w:rPr>
          <w:b/>
          <w:bCs/>
          <w:i/>
          <w:iCs/>
          <w:u w:val="single"/>
        </w:rPr>
        <w:t xml:space="preserve"> 1 * 100 = 100. 4GB will be 200$.</w:t>
      </w:r>
    </w:p>
    <w:p w14:paraId="72CB2C6E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If a processor is </w:t>
      </w:r>
      <w:r>
        <w:rPr>
          <w:b/>
          <w:bCs/>
        </w:rPr>
        <w:t>not in the available processors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with the message: </w:t>
      </w:r>
      <w:proofErr w:type="gramStart"/>
      <w:r>
        <w:rPr>
          <w:rFonts w:ascii="Consolas" w:hAnsi="Consolas" w:cstheme="minorHAnsi"/>
          <w:b/>
          <w:bCs/>
        </w:rPr>
        <w:t>"{ processor</w:t>
      </w:r>
      <w:proofErr w:type="gramEnd"/>
      <w:r>
        <w:rPr>
          <w:rFonts w:ascii="Consolas" w:hAnsi="Consolas" w:cstheme="minorHAnsi"/>
          <w:b/>
          <w:bCs/>
        </w:rPr>
        <w:t xml:space="preserve"> } is not compatible with laptop { manufacturer name } { model name }!"</w:t>
      </w:r>
    </w:p>
    <w:p w14:paraId="77747384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If </w:t>
      </w:r>
      <w:r>
        <w:rPr>
          <w:b/>
          <w:bCs/>
        </w:rPr>
        <w:t>RAM is not a valid size or is above the max size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proofErr w:type="gramStart"/>
      <w:r>
        <w:rPr>
          <w:rFonts w:ascii="Consolas" w:hAnsi="Consolas"/>
          <w:b/>
          <w:bCs/>
        </w:rPr>
        <w:t>"{ RAM</w:t>
      </w:r>
      <w:proofErr w:type="gramEnd"/>
      <w:r>
        <w:rPr>
          <w:rFonts w:ascii="Consolas" w:hAnsi="Consolas"/>
          <w:b/>
          <w:bCs/>
        </w:rPr>
        <w:t xml:space="preserve"> }GB RAM is not compatible with laptop </w:t>
      </w:r>
      <w:r>
        <w:rPr>
          <w:rFonts w:ascii="Consolas" w:hAnsi="Consolas" w:cstheme="minorHAnsi"/>
          <w:b/>
          <w:bCs/>
        </w:rPr>
        <w:t>{ manufacturer name } { model name }!"</w:t>
      </w:r>
    </w:p>
    <w:p w14:paraId="49807D06" w14:textId="77777777" w:rsidR="0060771D" w:rsidRDefault="0060771D" w:rsidP="0060771D">
      <w:pPr>
        <w:pStyle w:val="ac"/>
        <w:numPr>
          <w:ilvl w:val="0"/>
          <w:numId w:val="45"/>
        </w:numPr>
      </w:pPr>
      <w:r>
        <w:rPr>
          <w:rFonts w:cstheme="minorHAnsi"/>
        </w:rPr>
        <w:t xml:space="preserve">If </w:t>
      </w:r>
      <w:r>
        <w:rPr>
          <w:rFonts w:cstheme="minorHAnsi"/>
          <w:b/>
          <w:bCs/>
        </w:rPr>
        <w:t>everything is valid</w:t>
      </w:r>
      <w:r>
        <w:rPr>
          <w:rFonts w:cstheme="minorHAnsi"/>
        </w:rPr>
        <w:t xml:space="preserve">, attach the processor to the computer, attach the RAM, and update the price. Return the following message: </w:t>
      </w:r>
      <w:r>
        <w:rPr>
          <w:rFonts w:ascii="Consolas" w:hAnsi="Consolas" w:cstheme="minorHAnsi"/>
          <w:b/>
          <w:bCs/>
        </w:rPr>
        <w:t xml:space="preserve">"Created </w:t>
      </w:r>
      <w:proofErr w:type="gramStart"/>
      <w:r>
        <w:rPr>
          <w:rFonts w:ascii="Consolas" w:hAnsi="Consolas" w:cstheme="minorHAnsi"/>
          <w:b/>
          <w:bCs/>
        </w:rPr>
        <w:t>{ manufacturer</w:t>
      </w:r>
      <w:proofErr w:type="gramEnd"/>
      <w:r>
        <w:rPr>
          <w:rFonts w:ascii="Consolas" w:hAnsi="Consolas" w:cstheme="minorHAnsi"/>
          <w:b/>
          <w:bCs/>
        </w:rPr>
        <w:t xml:space="preserve"> name } { model name } with { processor } and { ram }GB RAM for { computer price }$."</w:t>
      </w:r>
    </w:p>
    <w:p w14:paraId="61492293" w14:textId="77777777" w:rsidR="0060771D" w:rsidRDefault="0060771D" w:rsidP="0060771D">
      <w:pPr>
        <w:pStyle w:val="3"/>
        <w:spacing w:before="0"/>
        <w:rPr>
          <w:noProof/>
        </w:rPr>
      </w:pPr>
      <w:r>
        <w:rPr>
          <w:noProof/>
        </w:rPr>
        <w:t>4. Class ComputerStoreApp</w:t>
      </w:r>
    </w:p>
    <w:p w14:paraId="4DC0419C" w14:textId="77777777" w:rsidR="0060771D" w:rsidRDefault="0060771D" w:rsidP="0060771D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computer_store_app.py</w:t>
      </w:r>
      <w:r>
        <w:t xml:space="preserve"> file, the class </w:t>
      </w:r>
      <w:proofErr w:type="spellStart"/>
      <w:r>
        <w:rPr>
          <w:rFonts w:ascii="Consolas" w:hAnsi="Consolas"/>
          <w:b/>
          <w:bCs/>
        </w:rPr>
        <w:t>ComputerStoreApp</w:t>
      </w:r>
      <w:proofErr w:type="spellEnd"/>
      <w:r>
        <w:rPr>
          <w:rFonts w:cstheme="minorHAnsi"/>
          <w:b/>
          <w:bCs/>
        </w:rPr>
        <w:t xml:space="preserve"> </w:t>
      </w:r>
      <w:r>
        <w:t>should be implemented. It will contain all the functionality of the project.</w:t>
      </w:r>
    </w:p>
    <w:p w14:paraId="63A1E033" w14:textId="77777777" w:rsidR="0060771D" w:rsidRDefault="0060771D" w:rsidP="0060771D">
      <w:pPr>
        <w:pStyle w:val="4"/>
      </w:pPr>
      <w:r>
        <w:lastRenderedPageBreak/>
        <w:t>Structure</w:t>
      </w:r>
    </w:p>
    <w:p w14:paraId="5422FF42" w14:textId="3BE965E8" w:rsidR="0060771D" w:rsidRDefault="0060771D" w:rsidP="0060771D">
      <w:r>
        <w:t xml:space="preserve">The class should have the following </w:t>
      </w:r>
      <w:r w:rsidR="00E20A15">
        <w:t>attributes</w:t>
      </w:r>
      <w:r>
        <w:t>:</w:t>
      </w:r>
    </w:p>
    <w:p w14:paraId="5DA7750B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warehouse: list</w:t>
      </w:r>
    </w:p>
    <w:p w14:paraId="7C4220AD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 list that will </w:t>
      </w:r>
      <w:r>
        <w:rPr>
          <w:b/>
          <w:bCs/>
        </w:rPr>
        <w:t>store the built computers</w:t>
      </w:r>
      <w:r>
        <w:t>.</w:t>
      </w:r>
    </w:p>
    <w:p w14:paraId="0FEC8C74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 xml:space="preserve">empty </w:t>
      </w:r>
      <w:r>
        <w:t>upon initialization</w:t>
      </w:r>
    </w:p>
    <w:p w14:paraId="00D4FE82" w14:textId="77777777" w:rsidR="0060771D" w:rsidRDefault="0060771D" w:rsidP="0060771D">
      <w:pPr>
        <w:numPr>
          <w:ilvl w:val="0"/>
          <w:numId w:val="43"/>
        </w:numPr>
      </w:pPr>
      <w:r>
        <w:rPr>
          <w:rFonts w:ascii="Consolas" w:hAnsi="Consolas"/>
          <w:b/>
          <w:bCs/>
        </w:rPr>
        <w:t>profits: int</w:t>
      </w:r>
    </w:p>
    <w:p w14:paraId="063475D5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An integer that represents the </w:t>
      </w:r>
      <w:r>
        <w:rPr>
          <w:b/>
          <w:bCs/>
        </w:rPr>
        <w:t>store profits</w:t>
      </w:r>
      <w:r>
        <w:t>.</w:t>
      </w:r>
    </w:p>
    <w:p w14:paraId="25990D20" w14:textId="77777777" w:rsidR="0060771D" w:rsidRDefault="0060771D" w:rsidP="0060771D">
      <w:pPr>
        <w:numPr>
          <w:ilvl w:val="0"/>
          <w:numId w:val="44"/>
        </w:numPr>
        <w:spacing w:before="0" w:after="0"/>
        <w:ind w:left="1434" w:hanging="357"/>
      </w:pPr>
      <w:r>
        <w:t xml:space="preserve">Should be </w:t>
      </w:r>
      <w:r>
        <w:rPr>
          <w:b/>
          <w:bCs/>
        </w:rPr>
        <w:t>set to</w:t>
      </w:r>
      <w:r>
        <w:t xml:space="preserve"> </w:t>
      </w:r>
      <w:r>
        <w:rPr>
          <w:rFonts w:ascii="Consolas" w:hAnsi="Consolas"/>
          <w:b/>
          <w:bCs/>
        </w:rPr>
        <w:t>0</w:t>
      </w:r>
      <w:r>
        <w:t xml:space="preserve"> on initialization</w:t>
      </w:r>
    </w:p>
    <w:p w14:paraId="7B99520E" w14:textId="77777777" w:rsidR="0060771D" w:rsidRDefault="0060771D" w:rsidP="0060771D">
      <w:pPr>
        <w:pStyle w:val="4"/>
      </w:pPr>
      <w:r>
        <w:t>Methods</w:t>
      </w:r>
    </w:p>
    <w:p w14:paraId="43EDE44D" w14:textId="77777777" w:rsidR="0060771D" w:rsidRDefault="0060771D" w:rsidP="0060771D">
      <w:pPr>
        <w:pStyle w:val="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)</w:t>
      </w:r>
    </w:p>
    <w:p w14:paraId="185C2DED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In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init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235A894F" w14:textId="77777777" w:rsidR="0060771D" w:rsidRDefault="0060771D" w:rsidP="0060771D">
      <w:pPr>
        <w:pStyle w:val="4"/>
        <w:jc w:val="both"/>
      </w:pPr>
      <w:proofErr w:type="spellStart"/>
      <w:r>
        <w:t>build_</w:t>
      </w:r>
      <w:proofErr w:type="gramStart"/>
      <w:r>
        <w:t>computer</w:t>
      </w:r>
      <w:proofErr w:type="spellEnd"/>
      <w:r>
        <w:t>(</w:t>
      </w:r>
      <w:proofErr w:type="spellStart"/>
      <w:proofErr w:type="gramEnd"/>
      <w:r>
        <w:t>type_computer</w:t>
      </w:r>
      <w:proofErr w:type="spellEnd"/>
      <w:r>
        <w:t>: str, manufacturer: str, model: str, processor: str, ram: int)</w:t>
      </w:r>
    </w:p>
    <w:p w14:paraId="6352559E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Valid types of computers are: </w:t>
      </w:r>
      <w:r>
        <w:rPr>
          <w:b/>
          <w:bCs/>
        </w:rPr>
        <w:t>"Desktop Computer", "Laptop"</w:t>
      </w:r>
    </w:p>
    <w:p w14:paraId="68AB77E5" w14:textId="77777777" w:rsidR="0060771D" w:rsidRDefault="0060771D" w:rsidP="0060771D">
      <w:pPr>
        <w:pStyle w:val="ac"/>
        <w:numPr>
          <w:ilvl w:val="0"/>
          <w:numId w:val="45"/>
        </w:numPr>
        <w:rPr>
          <w:rFonts w:ascii="Consolas" w:hAnsi="Consolas"/>
          <w:b/>
          <w:bCs/>
        </w:rPr>
      </w:pPr>
      <w:r>
        <w:t xml:space="preserve">If a </w:t>
      </w:r>
      <w:r>
        <w:rPr>
          <w:b/>
          <w:bCs/>
        </w:rPr>
        <w:t>computer type isn't valid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proofErr w:type="gramStart"/>
      <w:r>
        <w:rPr>
          <w:rFonts w:ascii="Consolas" w:hAnsi="Consolas"/>
          <w:b/>
          <w:bCs/>
        </w:rPr>
        <w:t>"{ type</w:t>
      </w:r>
      <w:proofErr w:type="gramEnd"/>
      <w:r>
        <w:rPr>
          <w:rFonts w:ascii="Consolas" w:hAnsi="Consolas"/>
          <w:b/>
          <w:bCs/>
        </w:rPr>
        <w:t xml:space="preserve"> computer } is not a valid type computer!"</w:t>
      </w:r>
    </w:p>
    <w:p w14:paraId="152382CE" w14:textId="77777777" w:rsidR="0060771D" w:rsidRDefault="0060771D" w:rsidP="0060771D">
      <w:pPr>
        <w:pStyle w:val="ac"/>
        <w:numPr>
          <w:ilvl w:val="0"/>
          <w:numId w:val="45"/>
        </w:numPr>
        <w:rPr>
          <w:rFonts w:ascii="Consolas" w:hAnsi="Consolas"/>
          <w:b/>
          <w:bCs/>
        </w:rPr>
      </w:pPr>
      <w:r>
        <w:rPr>
          <w:rFonts w:cstheme="minorHAnsi"/>
        </w:rPr>
        <w:t>Otherwise, configure the computer, add it to the warehouse, and return the result from the configuration.</w:t>
      </w:r>
    </w:p>
    <w:p w14:paraId="0E5DE0EC" w14:textId="77777777" w:rsidR="0060771D" w:rsidRDefault="0060771D" w:rsidP="0060771D">
      <w:pPr>
        <w:pStyle w:val="4"/>
        <w:jc w:val="both"/>
      </w:pPr>
      <w:proofErr w:type="spellStart"/>
      <w:r>
        <w:t>sell_</w:t>
      </w:r>
      <w:proofErr w:type="gramStart"/>
      <w:r>
        <w:t>computer</w:t>
      </w:r>
      <w:proofErr w:type="spellEnd"/>
      <w:r>
        <w:t>(</w:t>
      </w:r>
      <w:proofErr w:type="spellStart"/>
      <w:proofErr w:type="gramEnd"/>
      <w:r>
        <w:t>client_budget</w:t>
      </w:r>
      <w:proofErr w:type="spellEnd"/>
      <w:r>
        <w:t xml:space="preserve">: int, </w:t>
      </w:r>
      <w:proofErr w:type="spellStart"/>
      <w:r>
        <w:t>wanted_processor</w:t>
      </w:r>
      <w:proofErr w:type="spellEnd"/>
      <w:r>
        <w:t xml:space="preserve">: str, </w:t>
      </w:r>
      <w:proofErr w:type="spellStart"/>
      <w:r>
        <w:t>wanted_ram</w:t>
      </w:r>
      <w:proofErr w:type="spellEnd"/>
      <w:r>
        <w:t>: int)</w:t>
      </w:r>
    </w:p>
    <w:p w14:paraId="428A672B" w14:textId="77777777" w:rsidR="0060771D" w:rsidRDefault="0060771D" w:rsidP="0060771D">
      <w:pPr>
        <w:pStyle w:val="ac"/>
        <w:numPr>
          <w:ilvl w:val="0"/>
          <w:numId w:val="45"/>
        </w:numPr>
      </w:pPr>
      <w:r>
        <w:rPr>
          <w:b/>
          <w:bCs/>
        </w:rPr>
        <w:t>Search for a computer</w:t>
      </w:r>
      <w:r>
        <w:t xml:space="preserve"> in the warehouse. To sell a computer, it has to meet the following criteria:</w:t>
      </w:r>
    </w:p>
    <w:p w14:paraId="52A4C79E" w14:textId="40E85DCE" w:rsidR="0060771D" w:rsidRDefault="00E20A15" w:rsidP="0060771D">
      <w:pPr>
        <w:pStyle w:val="ac"/>
        <w:numPr>
          <w:ilvl w:val="1"/>
          <w:numId w:val="45"/>
        </w:numPr>
      </w:pPr>
      <w:r>
        <w:t>The computer's</w:t>
      </w:r>
      <w:r w:rsidR="0060771D">
        <w:t xml:space="preserve"> price is </w:t>
      </w:r>
      <w:r w:rsidR="0060771D">
        <w:rPr>
          <w:b/>
          <w:bCs/>
        </w:rPr>
        <w:t>less than or equal to</w:t>
      </w:r>
      <w:r w:rsidR="0060771D">
        <w:t xml:space="preserve"> the client's budget.</w:t>
      </w:r>
    </w:p>
    <w:p w14:paraId="168AE0ED" w14:textId="77777777" w:rsidR="0060771D" w:rsidRDefault="0060771D" w:rsidP="0060771D">
      <w:pPr>
        <w:pStyle w:val="ac"/>
        <w:numPr>
          <w:ilvl w:val="1"/>
          <w:numId w:val="45"/>
        </w:numPr>
      </w:pPr>
      <w:r>
        <w:t xml:space="preserve">The computer has the </w:t>
      </w:r>
      <w:r>
        <w:rPr>
          <w:b/>
          <w:bCs/>
        </w:rPr>
        <w:t>same processors</w:t>
      </w:r>
      <w:r>
        <w:t xml:space="preserve"> as the one requested by the client.</w:t>
      </w:r>
    </w:p>
    <w:p w14:paraId="68E3A67B" w14:textId="77777777" w:rsidR="0060771D" w:rsidRDefault="0060771D" w:rsidP="0060771D">
      <w:pPr>
        <w:pStyle w:val="ac"/>
        <w:numPr>
          <w:ilvl w:val="1"/>
          <w:numId w:val="45"/>
        </w:numPr>
      </w:pPr>
      <w:r>
        <w:t xml:space="preserve">The computer's RAM is </w:t>
      </w:r>
      <w:r>
        <w:rPr>
          <w:b/>
          <w:bCs/>
        </w:rPr>
        <w:t>more or equal to</w:t>
      </w:r>
      <w:r>
        <w:t xml:space="preserve"> the one requested by the client.</w:t>
      </w:r>
    </w:p>
    <w:p w14:paraId="0076BA58" w14:textId="77777777" w:rsidR="0060771D" w:rsidRDefault="0060771D" w:rsidP="0060771D">
      <w:pPr>
        <w:pStyle w:val="ac"/>
        <w:numPr>
          <w:ilvl w:val="0"/>
          <w:numId w:val="45"/>
        </w:numPr>
        <w:rPr>
          <w:rFonts w:ascii="Consolas" w:hAnsi="Consolas"/>
        </w:rPr>
      </w:pPr>
      <w:r>
        <w:t>If you</w:t>
      </w:r>
      <w:r>
        <w:rPr>
          <w:b/>
          <w:bCs/>
        </w:rPr>
        <w:t xml:space="preserve"> can't find a computer to sell</w:t>
      </w:r>
      <w:r>
        <w:t xml:space="preserve">, raise an </w:t>
      </w:r>
      <w:r>
        <w:rPr>
          <w:b/>
          <w:bCs/>
        </w:rPr>
        <w:t>Exception</w:t>
      </w:r>
      <w:r>
        <w:t xml:space="preserve"> with the message: </w:t>
      </w:r>
      <w:r>
        <w:rPr>
          <w:rFonts w:ascii="Consolas" w:hAnsi="Consolas"/>
          <w:b/>
          <w:bCs/>
        </w:rPr>
        <w:t>"Sorry, we don't have a computer for you."</w:t>
      </w:r>
    </w:p>
    <w:p w14:paraId="65D76688" w14:textId="77777777" w:rsidR="0060771D" w:rsidRDefault="0060771D" w:rsidP="0060771D">
      <w:pPr>
        <w:pStyle w:val="ac"/>
        <w:numPr>
          <w:ilvl w:val="0"/>
          <w:numId w:val="45"/>
        </w:numPr>
      </w:pPr>
      <w:r>
        <w:t xml:space="preserve">If you </w:t>
      </w:r>
      <w:r>
        <w:rPr>
          <w:b/>
          <w:bCs/>
        </w:rPr>
        <w:t>find a computer</w:t>
      </w:r>
      <w:r>
        <w:t xml:space="preserve"> that meets the criteria, </w:t>
      </w:r>
      <w:r>
        <w:rPr>
          <w:b/>
          <w:bCs/>
        </w:rPr>
        <w:t>sell it</w:t>
      </w:r>
      <w:r>
        <w:t xml:space="preserve"> at the </w:t>
      </w:r>
      <w:r>
        <w:rPr>
          <w:b/>
          <w:bCs/>
        </w:rPr>
        <w:t>client's budget price</w:t>
      </w:r>
      <w:r>
        <w:t xml:space="preserve">, </w:t>
      </w:r>
      <w:r>
        <w:rPr>
          <w:b/>
          <w:bCs/>
        </w:rPr>
        <w:t>add the difference between the sale price and the build price</w:t>
      </w:r>
      <w:r>
        <w:t xml:space="preserve"> to the store </w:t>
      </w:r>
      <w:r>
        <w:rPr>
          <w:b/>
          <w:bCs/>
        </w:rPr>
        <w:t>profits</w:t>
      </w:r>
      <w:r>
        <w:t xml:space="preserve">, and return the following message: </w:t>
      </w:r>
      <w:proofErr w:type="gramStart"/>
      <w:r>
        <w:rPr>
          <w:rFonts w:ascii="Consolas" w:hAnsi="Consolas"/>
          <w:b/>
          <w:bCs/>
        </w:rPr>
        <w:t>"{ computer</w:t>
      </w:r>
      <w:proofErr w:type="gramEnd"/>
      <w:r>
        <w:rPr>
          <w:rFonts w:ascii="Consolas" w:hAnsi="Consolas"/>
          <w:b/>
          <w:bCs/>
        </w:rPr>
        <w:t xml:space="preserve"> } sold for { client budget }$."</w:t>
      </w:r>
    </w:p>
    <w:p w14:paraId="138561D3" w14:textId="77777777" w:rsidR="0060771D" w:rsidRDefault="0060771D" w:rsidP="0060771D">
      <w:pPr>
        <w:pStyle w:val="2"/>
        <w:numPr>
          <w:ilvl w:val="0"/>
          <w:numId w:val="0"/>
        </w:numPr>
      </w:pPr>
      <w:r>
        <w:t>Examples</w:t>
      </w:r>
    </w:p>
    <w:tbl>
      <w:tblPr>
        <w:tblStyle w:val="af"/>
        <w:tblW w:w="10915" w:type="dxa"/>
        <w:tblInd w:w="-147" w:type="dxa"/>
        <w:tblLook w:val="04A0" w:firstRow="1" w:lastRow="0" w:firstColumn="1" w:lastColumn="0" w:noHBand="0" w:noVBand="1"/>
      </w:tblPr>
      <w:tblGrid>
        <w:gridCol w:w="10915"/>
      </w:tblGrid>
      <w:tr w:rsidR="0060771D" w14:paraId="3D7F0AB1" w14:textId="77777777" w:rsidTr="0060771D">
        <w:trPr>
          <w:trHeight w:val="445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F06A89A" w14:textId="77777777" w:rsidR="0060771D" w:rsidRDefault="0060771D" w:rsidP="0060771D">
            <w:pPr>
              <w:jc w:val="center"/>
            </w:pPr>
            <w:r w:rsidRPr="0060771D">
              <w:rPr>
                <w:b/>
                <w:bCs/>
              </w:rPr>
              <w:t>Input</w:t>
            </w:r>
          </w:p>
        </w:tc>
      </w:tr>
      <w:tr w:rsidR="0060771D" w14:paraId="66C349C7" w14:textId="77777777" w:rsidTr="0060771D">
        <w:trPr>
          <w:trHeight w:val="1419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313ED" w14:textId="1456F240" w:rsidR="0060771D" w:rsidRDefault="0060771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computer</w:t>
            </w:r>
            <w:proofErr w:type="gramEnd"/>
            <w:r>
              <w:rPr>
                <w:rFonts w:ascii="Consolas" w:hAnsi="Consolas"/>
              </w:rPr>
              <w:t>_store_app</w:t>
            </w:r>
            <w:proofErr w:type="spellEnd"/>
            <w:r>
              <w:rPr>
                <w:rFonts w:ascii="Consolas" w:hAnsi="Consolas"/>
              </w:rPr>
              <w:t xml:space="preserve"> import </w:t>
            </w:r>
            <w:proofErr w:type="spellStart"/>
            <w:r>
              <w:rPr>
                <w:rFonts w:ascii="Consolas" w:hAnsi="Consolas"/>
              </w:rPr>
              <w:t>ComputerStoreApp</w:t>
            </w:r>
            <w:proofErr w:type="spellEnd"/>
          </w:p>
          <w:p w14:paraId="66983D1E" w14:textId="77777777" w:rsidR="0060771D" w:rsidRDefault="0060771D">
            <w:pPr>
              <w:rPr>
                <w:rFonts w:ascii="Consolas" w:hAnsi="Consolas"/>
              </w:rPr>
            </w:pPr>
          </w:p>
          <w:p w14:paraId="2F104CE1" w14:textId="77777777" w:rsidR="0060771D" w:rsidRDefault="0060771D">
            <w:pPr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computer_store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spellStart"/>
            <w:proofErr w:type="gramStart"/>
            <w:r>
              <w:rPr>
                <w:rFonts w:ascii="Consolas" w:hAnsi="Consolas"/>
              </w:rPr>
              <w:t>ComputerStoreApp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</w:t>
            </w:r>
          </w:p>
          <w:p w14:paraId="1F622F27" w14:textId="77777777" w:rsidR="0060771D" w:rsidRDefault="0060771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omputer_store.build_computer</w:t>
            </w:r>
            <w:proofErr w:type="spellEnd"/>
            <w:r>
              <w:rPr>
                <w:rFonts w:ascii="Consolas" w:hAnsi="Consolas"/>
              </w:rPr>
              <w:t>("Laptop", "Apple", "</w:t>
            </w:r>
            <w:proofErr w:type="spellStart"/>
            <w:r>
              <w:rPr>
                <w:rFonts w:ascii="Consolas" w:hAnsi="Consolas"/>
              </w:rPr>
              <w:t>Macbook</w:t>
            </w:r>
            <w:proofErr w:type="spellEnd"/>
            <w:r>
              <w:rPr>
                <w:rFonts w:ascii="Consolas" w:hAnsi="Consolas"/>
              </w:rPr>
              <w:t>", "Apple M1 Pro", 64))</w:t>
            </w:r>
          </w:p>
          <w:p w14:paraId="14B7B5B9" w14:textId="77777777" w:rsidR="0060771D" w:rsidRDefault="0060771D"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omputer_store.sell_computer</w:t>
            </w:r>
            <w:proofErr w:type="spellEnd"/>
            <w:r>
              <w:rPr>
                <w:rFonts w:ascii="Consolas" w:hAnsi="Consolas"/>
              </w:rPr>
              <w:t>(10000, "Apple M1 Pro", 32))</w:t>
            </w:r>
          </w:p>
        </w:tc>
      </w:tr>
      <w:tr w:rsidR="0060771D" w14:paraId="2783BB47" w14:textId="77777777" w:rsidTr="0060771D">
        <w:trPr>
          <w:trHeight w:val="409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CF253BF" w14:textId="77777777" w:rsidR="0060771D" w:rsidRDefault="0060771D">
            <w:pPr>
              <w:jc w:val="center"/>
            </w:pPr>
            <w:r>
              <w:rPr>
                <w:b/>
                <w:bCs/>
              </w:rPr>
              <w:t>Output</w:t>
            </w:r>
          </w:p>
        </w:tc>
      </w:tr>
      <w:tr w:rsidR="0060771D" w14:paraId="5F57C5EE" w14:textId="77777777" w:rsidTr="0060771D">
        <w:trPr>
          <w:trHeight w:val="661"/>
        </w:trPr>
        <w:tc>
          <w:tcPr>
            <w:tcW w:w="10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B4540F" w14:textId="77777777" w:rsidR="0060771D" w:rsidRDefault="0060771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Created Apple </w:t>
            </w:r>
            <w:proofErr w:type="spellStart"/>
            <w:r>
              <w:rPr>
                <w:rFonts w:ascii="Consolas" w:hAnsi="Consolas"/>
              </w:rPr>
              <w:t>Macbook</w:t>
            </w:r>
            <w:proofErr w:type="spellEnd"/>
            <w:r>
              <w:rPr>
                <w:rFonts w:ascii="Consolas" w:hAnsi="Consolas"/>
              </w:rPr>
              <w:t xml:space="preserve"> with Apple M1 Pro and 64GB RAM for 1800$.</w:t>
            </w:r>
          </w:p>
          <w:p w14:paraId="38097EF1" w14:textId="77777777" w:rsidR="0060771D" w:rsidRDefault="0060771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Apple </w:t>
            </w:r>
            <w:proofErr w:type="spellStart"/>
            <w:r>
              <w:rPr>
                <w:rFonts w:ascii="Consolas" w:hAnsi="Consolas"/>
              </w:rPr>
              <w:t>Macbook</w:t>
            </w:r>
            <w:proofErr w:type="spellEnd"/>
            <w:r>
              <w:rPr>
                <w:rFonts w:ascii="Consolas" w:hAnsi="Consolas"/>
              </w:rPr>
              <w:t xml:space="preserve"> with Apple M1 Pro and 64GB RAM sold for 10000$.</w:t>
            </w:r>
          </w:p>
        </w:tc>
      </w:tr>
    </w:tbl>
    <w:p w14:paraId="592EBD29" w14:textId="6E6E30E7" w:rsidR="00640502" w:rsidRPr="0060771D" w:rsidRDefault="0060771D" w:rsidP="0060771D">
      <w:pPr>
        <w:jc w:val="center"/>
        <w:rPr>
          <w:i/>
          <w:iCs/>
        </w:rPr>
      </w:pPr>
      <w:r>
        <w:rPr>
          <w:i/>
          <w:iCs/>
        </w:rPr>
        <w:t>"Hey man, where are the SSDs?"</w:t>
      </w:r>
    </w:p>
    <w:sectPr w:rsidR="00640502" w:rsidRPr="0060771D" w:rsidSect="00B57C28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0147B7" w14:textId="77777777" w:rsidR="00B57C28" w:rsidRDefault="00B57C28" w:rsidP="008068A2">
      <w:pPr>
        <w:spacing w:after="0" w:line="240" w:lineRule="auto"/>
      </w:pPr>
      <w:r>
        <w:separator/>
      </w:r>
    </w:p>
  </w:endnote>
  <w:endnote w:type="continuationSeparator" w:id="0">
    <w:p w14:paraId="56F72C87" w14:textId="77777777" w:rsidR="00B57C28" w:rsidRDefault="00B57C2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5DAAB1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FA2D2B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5DAAB1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FA2D2B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3D06DA" w14:textId="77777777" w:rsidR="00B57C28" w:rsidRDefault="00B57C28" w:rsidP="008068A2">
      <w:pPr>
        <w:spacing w:after="0" w:line="240" w:lineRule="auto"/>
      </w:pPr>
      <w:r>
        <w:separator/>
      </w:r>
    </w:p>
  </w:footnote>
  <w:footnote w:type="continuationSeparator" w:id="0">
    <w:p w14:paraId="347E85F9" w14:textId="77777777" w:rsidR="00B57C28" w:rsidRDefault="00B57C2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05FB8"/>
    <w:multiLevelType w:val="hybridMultilevel"/>
    <w:tmpl w:val="B5CA7542"/>
    <w:lvl w:ilvl="0" w:tplc="B096F3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5D4E33C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F348BA42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2350FFA0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457E6AB6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48FC58C2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8B362D9A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F95AB5FA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CB726078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2" w15:restartNumberingAfterBreak="0">
    <w:nsid w:val="092511EE"/>
    <w:multiLevelType w:val="hybridMultilevel"/>
    <w:tmpl w:val="30FE0B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50CDB"/>
    <w:multiLevelType w:val="hybridMultilevel"/>
    <w:tmpl w:val="E0E2F4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1B6D45"/>
    <w:multiLevelType w:val="hybridMultilevel"/>
    <w:tmpl w:val="7C40192E"/>
    <w:lvl w:ilvl="0" w:tplc="436E4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80D7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A78DCDE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6A4DC18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836EBC0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EC1E02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F10ED1E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F0CCD76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78EBDA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AC26B72"/>
    <w:multiLevelType w:val="hybridMultilevel"/>
    <w:tmpl w:val="BFB059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5246407">
    <w:abstractNumId w:val="0"/>
  </w:num>
  <w:num w:numId="2" w16cid:durableId="622034677">
    <w:abstractNumId w:val="43"/>
  </w:num>
  <w:num w:numId="3" w16cid:durableId="347829109">
    <w:abstractNumId w:val="10"/>
  </w:num>
  <w:num w:numId="4" w16cid:durableId="1851526273">
    <w:abstractNumId w:val="27"/>
  </w:num>
  <w:num w:numId="5" w16cid:durableId="2048792577">
    <w:abstractNumId w:val="28"/>
  </w:num>
  <w:num w:numId="6" w16cid:durableId="1657758528">
    <w:abstractNumId w:val="33"/>
  </w:num>
  <w:num w:numId="7" w16cid:durableId="172767238">
    <w:abstractNumId w:val="5"/>
  </w:num>
  <w:num w:numId="8" w16cid:durableId="978192247">
    <w:abstractNumId w:val="9"/>
  </w:num>
  <w:num w:numId="9" w16cid:durableId="496313608">
    <w:abstractNumId w:val="25"/>
  </w:num>
  <w:num w:numId="10" w16cid:durableId="82104301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59678276">
    <w:abstractNumId w:val="6"/>
  </w:num>
  <w:num w:numId="12" w16cid:durableId="553779914">
    <w:abstractNumId w:val="21"/>
  </w:num>
  <w:num w:numId="13" w16cid:durableId="2122068069">
    <w:abstractNumId w:val="3"/>
  </w:num>
  <w:num w:numId="14" w16cid:durableId="1992709385">
    <w:abstractNumId w:val="32"/>
  </w:num>
  <w:num w:numId="15" w16cid:durableId="520973335">
    <w:abstractNumId w:val="11"/>
  </w:num>
  <w:num w:numId="16" w16cid:durableId="1750883554">
    <w:abstractNumId w:val="38"/>
  </w:num>
  <w:num w:numId="17" w16cid:durableId="2118018091">
    <w:abstractNumId w:val="26"/>
  </w:num>
  <w:num w:numId="18" w16cid:durableId="520631380">
    <w:abstractNumId w:val="42"/>
  </w:num>
  <w:num w:numId="19" w16cid:durableId="1526213769">
    <w:abstractNumId w:val="34"/>
  </w:num>
  <w:num w:numId="20" w16cid:durableId="1434664828">
    <w:abstractNumId w:val="20"/>
  </w:num>
  <w:num w:numId="21" w16cid:durableId="895894346">
    <w:abstractNumId w:val="31"/>
  </w:num>
  <w:num w:numId="22" w16cid:durableId="282230190">
    <w:abstractNumId w:val="13"/>
  </w:num>
  <w:num w:numId="23" w16cid:durableId="2140143739">
    <w:abstractNumId w:val="16"/>
  </w:num>
  <w:num w:numId="24" w16cid:durableId="1519854900">
    <w:abstractNumId w:val="4"/>
  </w:num>
  <w:num w:numId="25" w16cid:durableId="966159171">
    <w:abstractNumId w:val="8"/>
  </w:num>
  <w:num w:numId="26" w16cid:durableId="951400845">
    <w:abstractNumId w:val="18"/>
  </w:num>
  <w:num w:numId="27" w16cid:durableId="862859897">
    <w:abstractNumId w:val="36"/>
  </w:num>
  <w:num w:numId="28" w16cid:durableId="1794252938">
    <w:abstractNumId w:val="19"/>
  </w:num>
  <w:num w:numId="29" w16cid:durableId="59640674">
    <w:abstractNumId w:val="41"/>
  </w:num>
  <w:num w:numId="30" w16cid:durableId="830831870">
    <w:abstractNumId w:val="22"/>
  </w:num>
  <w:num w:numId="31" w16cid:durableId="1276987819">
    <w:abstractNumId w:val="12"/>
  </w:num>
  <w:num w:numId="32" w16cid:durableId="1381788366">
    <w:abstractNumId w:val="35"/>
  </w:num>
  <w:num w:numId="33" w16cid:durableId="864755617">
    <w:abstractNumId w:val="39"/>
  </w:num>
  <w:num w:numId="34" w16cid:durableId="592936793">
    <w:abstractNumId w:val="24"/>
  </w:num>
  <w:num w:numId="35" w16cid:durableId="287903125">
    <w:abstractNumId w:val="40"/>
  </w:num>
  <w:num w:numId="36" w16cid:durableId="673076194">
    <w:abstractNumId w:val="7"/>
  </w:num>
  <w:num w:numId="37" w16cid:durableId="1225020982">
    <w:abstractNumId w:val="23"/>
  </w:num>
  <w:num w:numId="38" w16cid:durableId="472139661">
    <w:abstractNumId w:val="15"/>
  </w:num>
  <w:num w:numId="39" w16cid:durableId="46297890">
    <w:abstractNumId w:val="29"/>
  </w:num>
  <w:num w:numId="40" w16cid:durableId="88344640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689527659">
    <w:abstractNumId w:val="2"/>
  </w:num>
  <w:num w:numId="42" w16cid:durableId="1056509214">
    <w:abstractNumId w:val="17"/>
  </w:num>
  <w:num w:numId="43" w16cid:durableId="971863174">
    <w:abstractNumId w:val="30"/>
  </w:num>
  <w:num w:numId="44" w16cid:durableId="338627037">
    <w:abstractNumId w:val="1"/>
  </w:num>
  <w:num w:numId="45" w16cid:durableId="965308422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NDQ1NDI1NbY0MzJV0lEKTi0uzszPAykwrgUAg2h4XywAAAA="/>
  </w:docVars>
  <w:rsids>
    <w:rsidRoot w:val="008068A2"/>
    <w:rsid w:val="000006BB"/>
    <w:rsid w:val="00002C1C"/>
    <w:rsid w:val="00007044"/>
    <w:rsid w:val="0001451E"/>
    <w:rsid w:val="00023DC6"/>
    <w:rsid w:val="00024FC6"/>
    <w:rsid w:val="00025F04"/>
    <w:rsid w:val="000607CD"/>
    <w:rsid w:val="00064D15"/>
    <w:rsid w:val="0008559D"/>
    <w:rsid w:val="00086727"/>
    <w:rsid w:val="0009209B"/>
    <w:rsid w:val="000A6794"/>
    <w:rsid w:val="000B39E6"/>
    <w:rsid w:val="000B56F0"/>
    <w:rsid w:val="000C10AE"/>
    <w:rsid w:val="000C5338"/>
    <w:rsid w:val="000C5361"/>
    <w:rsid w:val="00103906"/>
    <w:rsid w:val="001275B9"/>
    <w:rsid w:val="001275D0"/>
    <w:rsid w:val="00142C75"/>
    <w:rsid w:val="001449E8"/>
    <w:rsid w:val="001619DF"/>
    <w:rsid w:val="00164CDC"/>
    <w:rsid w:val="00167CF1"/>
    <w:rsid w:val="00171021"/>
    <w:rsid w:val="00175E1D"/>
    <w:rsid w:val="00176C16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77C"/>
    <w:rsid w:val="00202683"/>
    <w:rsid w:val="00215FCE"/>
    <w:rsid w:val="002326A7"/>
    <w:rsid w:val="00232E7D"/>
    <w:rsid w:val="00261858"/>
    <w:rsid w:val="00264287"/>
    <w:rsid w:val="0026589D"/>
    <w:rsid w:val="002664E1"/>
    <w:rsid w:val="002674C4"/>
    <w:rsid w:val="002724E7"/>
    <w:rsid w:val="002819B5"/>
    <w:rsid w:val="002853F4"/>
    <w:rsid w:val="00285941"/>
    <w:rsid w:val="00297C5E"/>
    <w:rsid w:val="002A2D2D"/>
    <w:rsid w:val="002C011C"/>
    <w:rsid w:val="002C539D"/>
    <w:rsid w:val="002C71C6"/>
    <w:rsid w:val="002D07CA"/>
    <w:rsid w:val="00305122"/>
    <w:rsid w:val="003230CF"/>
    <w:rsid w:val="0033212E"/>
    <w:rsid w:val="0033490F"/>
    <w:rsid w:val="00373F8C"/>
    <w:rsid w:val="00380A57"/>
    <w:rsid w:val="003817EF"/>
    <w:rsid w:val="00382A45"/>
    <w:rsid w:val="00392E6B"/>
    <w:rsid w:val="003A1601"/>
    <w:rsid w:val="003A33F9"/>
    <w:rsid w:val="003A5602"/>
    <w:rsid w:val="003B0278"/>
    <w:rsid w:val="003B1846"/>
    <w:rsid w:val="003B55E8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1C24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531"/>
    <w:rsid w:val="00541F35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71D"/>
    <w:rsid w:val="0062231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750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02B2"/>
    <w:rsid w:val="008B07D7"/>
    <w:rsid w:val="008B557F"/>
    <w:rsid w:val="008C2344"/>
    <w:rsid w:val="008C2B83"/>
    <w:rsid w:val="008C5930"/>
    <w:rsid w:val="008C713C"/>
    <w:rsid w:val="008D54DB"/>
    <w:rsid w:val="008D6097"/>
    <w:rsid w:val="008E6CF3"/>
    <w:rsid w:val="008F202C"/>
    <w:rsid w:val="008F5B43"/>
    <w:rsid w:val="008F5FDB"/>
    <w:rsid w:val="00902E68"/>
    <w:rsid w:val="00912405"/>
    <w:rsid w:val="00912BC6"/>
    <w:rsid w:val="0092145D"/>
    <w:rsid w:val="009254B7"/>
    <w:rsid w:val="00930CEE"/>
    <w:rsid w:val="009343FA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70D"/>
    <w:rsid w:val="00A02545"/>
    <w:rsid w:val="00A025E6"/>
    <w:rsid w:val="00A05555"/>
    <w:rsid w:val="00A06D89"/>
    <w:rsid w:val="00A20ABD"/>
    <w:rsid w:val="00A34F5F"/>
    <w:rsid w:val="00A35790"/>
    <w:rsid w:val="00A4384D"/>
    <w:rsid w:val="00A45A89"/>
    <w:rsid w:val="00A47F12"/>
    <w:rsid w:val="00A66DE2"/>
    <w:rsid w:val="00A70227"/>
    <w:rsid w:val="00A847D3"/>
    <w:rsid w:val="00AA3772"/>
    <w:rsid w:val="00AB106E"/>
    <w:rsid w:val="00AB2224"/>
    <w:rsid w:val="00AC0B38"/>
    <w:rsid w:val="00AC36D6"/>
    <w:rsid w:val="00AC60FE"/>
    <w:rsid w:val="00AC77AD"/>
    <w:rsid w:val="00AD3214"/>
    <w:rsid w:val="00AE05D3"/>
    <w:rsid w:val="00AE355A"/>
    <w:rsid w:val="00B148DD"/>
    <w:rsid w:val="00B2472A"/>
    <w:rsid w:val="00B2507C"/>
    <w:rsid w:val="00B567F6"/>
    <w:rsid w:val="00B56DF3"/>
    <w:rsid w:val="00B57A5C"/>
    <w:rsid w:val="00B57C28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07AAA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15E"/>
    <w:rsid w:val="00C84E4D"/>
    <w:rsid w:val="00CA2FD0"/>
    <w:rsid w:val="00CB626D"/>
    <w:rsid w:val="00CC6263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A1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47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2D2B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8C71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0">
    <w:name w:val="HTML стандартен Знак"/>
    <w:basedOn w:val="a0"/>
    <w:link w:val="HTML"/>
    <w:uiPriority w:val="99"/>
    <w:qFormat/>
    <w:rsid w:val="008C713C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1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47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7/Decorators-Exercis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71/python-oop-february-2024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3C5B5F5-865C-4DB8-BD4E-95011FAEE2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1792</Words>
  <Characters>10219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1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Decorato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7</cp:revision>
  <cp:lastPrinted>2015-10-26T22:35:00Z</cp:lastPrinted>
  <dcterms:created xsi:type="dcterms:W3CDTF">2019-11-12T12:29:00Z</dcterms:created>
  <dcterms:modified xsi:type="dcterms:W3CDTF">2024-01-13T17:2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bf094cccdfdda5e3cd0f201d9747516cbde1113f1cf7aa2fd14a295bed852de7</vt:lpwstr>
  </property>
</Properties>
</file>